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08F04" w14:textId="3659C45C" w:rsidR="00EC2EF4" w:rsidRDefault="0097350D" w:rsidP="00EC2EF4">
      <w:pPr>
        <w:spacing w:after="0" w:line="240" w:lineRule="auto"/>
        <w:rPr>
          <w:rFonts w:asciiTheme="minorHAnsi" w:hAnsiTheme="minorHAnsi" w:cstheme="minorHAnsi"/>
          <w:b/>
          <w:bCs/>
          <w:sz w:val="26"/>
          <w:szCs w:val="26"/>
        </w:rPr>
      </w:pPr>
      <w:bookmarkStart w:id="0" w:name="_top"/>
      <w:r w:rsidRPr="00A20EB8">
        <w:rPr>
          <w:rFonts w:asciiTheme="minorHAnsi" w:hAnsiTheme="minorHAnsi"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3EA0583" wp14:editId="30F3A31C">
                <wp:simplePos x="0" y="0"/>
                <wp:positionH relativeFrom="margin">
                  <wp:posOffset>-125095</wp:posOffset>
                </wp:positionH>
                <wp:positionV relativeFrom="paragraph">
                  <wp:posOffset>210820</wp:posOffset>
                </wp:positionV>
                <wp:extent cx="1310640" cy="48006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640" cy="480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57454" w14:textId="472C79BF" w:rsidR="00A20EB8" w:rsidRPr="00D963B4" w:rsidRDefault="00D963B4" w:rsidP="00D963B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D963B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Ontario L6W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Pr="00D963B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0A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EA05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85pt;margin-top:16.6pt;width:103.2pt;height:37.8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" stroked="f">
                <v:textbox>
                  <w:txbxContent>
                    <w:p w14:paraId="38757454" w14:textId="472C79BF" w:rsidR="00A20EB8" w:rsidRPr="00D963B4" w:rsidRDefault="00D963B4" w:rsidP="00D963B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</w:pPr>
                      <w:r w:rsidRPr="00D963B4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Ontario L6W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Pr="00D963B4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0A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61BF4" w14:textId="632E2CAF" w:rsidR="00EC2EF4" w:rsidRPr="00EC2EF4" w:rsidRDefault="0097350D" w:rsidP="0097350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20EB8">
        <w:rPr>
          <w:rFonts w:asciiTheme="minorHAnsi" w:hAnsiTheme="minorHAnsi"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3C5FB8" wp14:editId="59C004A8">
                <wp:simplePos x="0" y="0"/>
                <wp:positionH relativeFrom="margin">
                  <wp:posOffset>5634355</wp:posOffset>
                </wp:positionH>
                <wp:positionV relativeFrom="margin">
                  <wp:posOffset>208280</wp:posOffset>
                </wp:positionV>
                <wp:extent cx="1981200" cy="464820"/>
                <wp:effectExtent l="0" t="0" r="0" b="0"/>
                <wp:wrapThrough wrapText="bothSides">
                  <wp:wrapPolygon edited="0">
                    <wp:start x="0" y="0"/>
                    <wp:lineTo x="0" y="20361"/>
                    <wp:lineTo x="21392" y="20361"/>
                    <wp:lineTo x="21392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464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212A3" w14:textId="0D6D5ED3" w:rsidR="00A20EB8" w:rsidRDefault="00000000" w:rsidP="00D963B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</w:pPr>
                            <w:hyperlink r:id="rId11" w:history="1">
                              <w:r w:rsidR="008C1DCC" w:rsidRPr="00DE1049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CA"/>
                                </w:rPr>
                                <w:t>nave.gill@outlook.com</w:t>
                              </w:r>
                            </w:hyperlink>
                          </w:p>
                          <w:p w14:paraId="26E8D2E1" w14:textId="42DC3114" w:rsidR="00A20EB8" w:rsidRPr="00A20EB8" w:rsidRDefault="00A20EB8" w:rsidP="00D963B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(905) 782-23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C5FB8" id="_x0000_s1027" type="#_x0000_t202" style="position:absolute;left:0;text-align:left;margin-left:443.65pt;margin-top:16.4pt;width:156pt;height:36.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" stroked="f">
                <v:textbox>
                  <w:txbxContent>
                    <w:p w14:paraId="4A3212A3" w14:textId="0D6D5ED3" w:rsidR="00A20EB8" w:rsidRDefault="00000000" w:rsidP="00D963B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</w:pPr>
                      <w:hyperlink r:id="rId12" w:history="1">
                        <w:r w:rsidR="008C1DCC" w:rsidRPr="00DE1049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  <w:lang w:val="en-CA"/>
                          </w:rPr>
                          <w:t>nave.gill@outlook.com</w:t>
                        </w:r>
                      </w:hyperlink>
                    </w:p>
                    <w:p w14:paraId="26E8D2E1" w14:textId="42DC3114" w:rsidR="00A20EB8" w:rsidRPr="00A20EB8" w:rsidRDefault="00A20EB8" w:rsidP="00D963B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(905) 782-2350</w:t>
                      </w: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  <w:r w:rsidR="004A3C60" w:rsidRPr="00EC2EF4">
        <w:rPr>
          <w:rFonts w:ascii="Times New Roman" w:hAnsi="Times New Roman" w:cs="Times New Roman"/>
          <w:b/>
          <w:bCs/>
          <w:sz w:val="28"/>
          <w:szCs w:val="28"/>
        </w:rPr>
        <w:t>Na</w:t>
      </w:r>
      <w:bookmarkEnd w:id="0"/>
      <w:r w:rsidR="00204295">
        <w:rPr>
          <w:rFonts w:ascii="Times New Roman" w:hAnsi="Times New Roman" w:cs="Times New Roman"/>
          <w:b/>
          <w:bCs/>
          <w:sz w:val="28"/>
          <w:szCs w:val="28"/>
        </w:rPr>
        <w:t>ve G</w:t>
      </w:r>
    </w:p>
    <w:p w14:paraId="018FB81D" w14:textId="1A249275" w:rsidR="00EC2EF4" w:rsidRPr="00EC2EF4" w:rsidRDefault="00000000" w:rsidP="00D963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D963B4" w:rsidRPr="009939FC">
          <w:rPr>
            <w:rStyle w:val="Hyperlink"/>
            <w:rFonts w:ascii="Times New Roman" w:hAnsi="Times New Roman" w:cs="Times New Roman"/>
            <w:sz w:val="24"/>
            <w:szCs w:val="24"/>
          </w:rPr>
          <w:t>https://www.github.com/Navd15</w:t>
        </w:r>
      </w:hyperlink>
    </w:p>
    <w:p w14:paraId="5018AAAF" w14:textId="07335D92" w:rsidR="00EC2EF4" w:rsidRPr="00EC2EF4" w:rsidRDefault="00000000" w:rsidP="00D963B4">
      <w:pPr>
        <w:spacing w:after="0" w:line="24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B31875" w:rsidRPr="00DF4FD5">
          <w:rPr>
            <w:rStyle w:val="Hyperlink"/>
            <w:rFonts w:ascii="Times New Roman" w:hAnsi="Times New Roman" w:cs="Times New Roman"/>
            <w:sz w:val="24"/>
            <w:szCs w:val="24"/>
          </w:rPr>
          <w:t>https://www.linkedin.com/in/nave-gil</w:t>
        </w:r>
      </w:hyperlink>
    </w:p>
    <w:p w14:paraId="2CE6CE54" w14:textId="0F086BBB" w:rsidR="00F0621A" w:rsidRPr="00EC2EF4" w:rsidRDefault="00372F6E" w:rsidP="00D963B4">
      <w:pPr>
        <w:spacing w:after="0" w:line="240" w:lineRule="auto"/>
        <w:ind w:left="2880"/>
        <w:rPr>
          <w:rFonts w:asciiTheme="minorHAnsi" w:hAnsiTheme="minorHAnsi" w:cstheme="minorHAnsi"/>
          <w:sz w:val="24"/>
          <w:szCs w:val="24"/>
        </w:rPr>
      </w:pPr>
      <w:r w:rsidRPr="00EC2EF4">
        <w:rPr>
          <w:rFonts w:ascii="Times New Roman" w:hAnsi="Times New Roman" w:cs="Times New Roman"/>
          <w:color w:val="000000"/>
          <w:sz w:val="24"/>
          <w:szCs w:val="24"/>
        </w:rPr>
        <w:t>Machine Learning Engin</w:t>
      </w:r>
      <w:r w:rsidR="00692B73" w:rsidRPr="00EC2EF4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EC2EF4">
        <w:rPr>
          <w:rFonts w:ascii="Times New Roman" w:hAnsi="Times New Roman" w:cs="Times New Roman"/>
          <w:color w:val="000000"/>
          <w:sz w:val="24"/>
          <w:szCs w:val="24"/>
        </w:rPr>
        <w:t xml:space="preserve">er </w:t>
      </w:r>
      <w:r w:rsidR="00EA23E1">
        <w:rPr>
          <w:rFonts w:ascii="Times New Roman" w:hAnsi="Times New Roman" w:cs="Times New Roman"/>
          <w:color w:val="000000"/>
          <w:sz w:val="24"/>
          <w:szCs w:val="24"/>
        </w:rPr>
        <w:t>&amp;</w:t>
      </w:r>
      <w:r w:rsidRPr="00EC2EF4">
        <w:rPr>
          <w:rFonts w:ascii="Times New Roman" w:hAnsi="Times New Roman" w:cs="Times New Roman"/>
          <w:color w:val="000000"/>
          <w:sz w:val="24"/>
          <w:szCs w:val="24"/>
        </w:rPr>
        <w:t xml:space="preserve"> Backend Developer</w:t>
      </w:r>
    </w:p>
    <w:p w14:paraId="0253CC2A" w14:textId="77777777" w:rsidR="0097350D" w:rsidRDefault="0097350D" w:rsidP="0097350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396819" w14:textId="40A48374" w:rsidR="005B5FBD" w:rsidRPr="00DC090C" w:rsidRDefault="006F14E5" w:rsidP="00DC09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090C">
        <w:rPr>
          <w:rFonts w:ascii="Times New Roman" w:hAnsi="Times New Roman" w:cs="Times New Roman"/>
          <w:b/>
          <w:bCs/>
          <w:sz w:val="24"/>
          <w:szCs w:val="24"/>
        </w:rPr>
        <w:t>Summary</w:t>
      </w:r>
    </w:p>
    <w:p w14:paraId="60EE9645" w14:textId="5B9354FF" w:rsidR="00DD4044" w:rsidRPr="00A20EB8" w:rsidRDefault="000B369E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ransiting</w:t>
      </w:r>
      <w:r w:rsidR="00DD4044" w:rsidRPr="00A20EB8">
        <w:rPr>
          <w:rFonts w:asciiTheme="minorHAnsi" w:hAnsiTheme="minorHAnsi" w:cstheme="minorHAnsi"/>
          <w:sz w:val="24"/>
          <w:szCs w:val="24"/>
        </w:rPr>
        <w:t xml:space="preserve"> to Data Science</w:t>
      </w:r>
      <w:r w:rsidR="0F5BF777" w:rsidRPr="00A20EB8">
        <w:rPr>
          <w:rFonts w:asciiTheme="minorHAnsi" w:hAnsiTheme="minorHAnsi" w:cstheme="minorHAnsi"/>
          <w:sz w:val="24"/>
          <w:szCs w:val="24"/>
        </w:rPr>
        <w:t>,</w:t>
      </w:r>
      <w:r w:rsidR="00DD4044" w:rsidRPr="00A20EB8">
        <w:rPr>
          <w:rFonts w:asciiTheme="minorHAnsi" w:hAnsiTheme="minorHAnsi" w:cstheme="minorHAnsi"/>
          <w:sz w:val="24"/>
          <w:szCs w:val="24"/>
        </w:rPr>
        <w:t xml:space="preserve"> Machine Learning</w:t>
      </w:r>
      <w:r w:rsidR="1C696597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="00B45E23">
        <w:rPr>
          <w:rFonts w:asciiTheme="minorHAnsi" w:hAnsiTheme="minorHAnsi" w:cstheme="minorHAnsi"/>
          <w:sz w:val="24"/>
          <w:szCs w:val="24"/>
        </w:rPr>
        <w:t>&amp; data engineering roles</w:t>
      </w:r>
    </w:p>
    <w:p w14:paraId="755B5860" w14:textId="6506815D" w:rsidR="00455302" w:rsidRPr="00A20EB8" w:rsidRDefault="1C696597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4</w:t>
      </w:r>
      <w:r w:rsidR="00F74E17" w:rsidRPr="00A20EB8">
        <w:rPr>
          <w:rFonts w:asciiTheme="minorHAnsi" w:hAnsiTheme="minorHAnsi" w:cstheme="minorHAnsi"/>
          <w:sz w:val="24"/>
          <w:szCs w:val="24"/>
        </w:rPr>
        <w:t>+ year</w:t>
      </w:r>
      <w:r w:rsidR="00F1215E" w:rsidRPr="00A20EB8">
        <w:rPr>
          <w:rFonts w:asciiTheme="minorHAnsi" w:hAnsiTheme="minorHAnsi" w:cstheme="minorHAnsi"/>
          <w:sz w:val="24"/>
          <w:szCs w:val="24"/>
        </w:rPr>
        <w:t>s</w:t>
      </w:r>
      <w:r w:rsidR="00F163CD" w:rsidRPr="00A20EB8">
        <w:rPr>
          <w:rFonts w:asciiTheme="minorHAnsi" w:hAnsiTheme="minorHAnsi" w:cstheme="minorHAnsi"/>
          <w:sz w:val="24"/>
          <w:szCs w:val="24"/>
        </w:rPr>
        <w:t xml:space="preserve"> of</w:t>
      </w:r>
      <w:r w:rsidR="00F74E17" w:rsidRPr="00A20EB8">
        <w:rPr>
          <w:rFonts w:asciiTheme="minorHAnsi" w:hAnsiTheme="minorHAnsi" w:cstheme="minorHAnsi"/>
          <w:sz w:val="24"/>
          <w:szCs w:val="24"/>
        </w:rPr>
        <w:t xml:space="preserve"> experience in</w:t>
      </w:r>
      <w:r w:rsidR="00F1215E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="005E6723" w:rsidRPr="00A20EB8">
        <w:rPr>
          <w:rFonts w:asciiTheme="minorHAnsi" w:hAnsiTheme="minorHAnsi" w:cstheme="minorHAnsi"/>
          <w:sz w:val="24"/>
          <w:szCs w:val="24"/>
        </w:rPr>
        <w:t>backend development</w:t>
      </w:r>
      <w:r w:rsidR="00B45E23">
        <w:rPr>
          <w:rFonts w:asciiTheme="minorHAnsi" w:hAnsiTheme="minorHAnsi" w:cstheme="minorHAnsi"/>
          <w:sz w:val="24"/>
          <w:szCs w:val="24"/>
        </w:rPr>
        <w:t xml:space="preserve"> and </w:t>
      </w:r>
      <w:r w:rsidR="00986620">
        <w:rPr>
          <w:rFonts w:asciiTheme="minorHAnsi" w:hAnsiTheme="minorHAnsi" w:cstheme="minorHAnsi"/>
          <w:sz w:val="24"/>
          <w:szCs w:val="24"/>
        </w:rPr>
        <w:t>2</w:t>
      </w:r>
      <w:r w:rsidR="00B45E23">
        <w:rPr>
          <w:rFonts w:asciiTheme="minorHAnsi" w:hAnsiTheme="minorHAnsi" w:cstheme="minorHAnsi"/>
          <w:sz w:val="24"/>
          <w:szCs w:val="24"/>
        </w:rPr>
        <w:t>+ year of experience in machine learning</w:t>
      </w:r>
    </w:p>
    <w:p w14:paraId="42E2E317" w14:textId="383046B0" w:rsidR="7E4A2284" w:rsidRDefault="00B45E23" w:rsidP="0097350D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xpert in conceptualizing and developing </w:t>
      </w:r>
      <w:r w:rsidR="003F59BF">
        <w:rPr>
          <w:rFonts w:asciiTheme="minorHAnsi" w:hAnsiTheme="minorHAnsi" w:cstheme="minorHAnsi"/>
          <w:sz w:val="24"/>
          <w:szCs w:val="24"/>
        </w:rPr>
        <w:t>robust</w:t>
      </w:r>
      <w:r>
        <w:rPr>
          <w:rFonts w:asciiTheme="minorHAnsi" w:hAnsiTheme="minorHAnsi" w:cstheme="minorHAnsi"/>
          <w:sz w:val="24"/>
          <w:szCs w:val="24"/>
        </w:rPr>
        <w:t xml:space="preserve"> backend systems</w:t>
      </w:r>
      <w:r w:rsidR="003F59BF">
        <w:rPr>
          <w:rFonts w:asciiTheme="minorHAnsi" w:hAnsiTheme="minorHAnsi" w:cstheme="minorHAnsi"/>
          <w:sz w:val="24"/>
          <w:szCs w:val="24"/>
        </w:rPr>
        <w:t xml:space="preserve"> for data-oriented problems</w:t>
      </w:r>
    </w:p>
    <w:p w14:paraId="2F149D4A" w14:textId="77777777" w:rsidR="00DC090C" w:rsidRPr="00A20EB8" w:rsidRDefault="00DC090C" w:rsidP="0097350D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26FC8DD" w14:textId="3DE2D452" w:rsidR="0042793F" w:rsidRPr="00DC090C" w:rsidRDefault="00DC090C" w:rsidP="00DC09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090C">
        <w:rPr>
          <w:rFonts w:ascii="Times New Roman" w:hAnsi="Times New Roman" w:cs="Times New Roman"/>
          <w:b/>
          <w:bCs/>
          <w:sz w:val="24"/>
          <w:szCs w:val="24"/>
        </w:rPr>
        <w:t>Skills and technologies</w:t>
      </w:r>
    </w:p>
    <w:p w14:paraId="0B43E433" w14:textId="28560585" w:rsidR="00DC090C" w:rsidRPr="00DC090C" w:rsidRDefault="00DC090C" w:rsidP="00DC090C">
      <w:pPr>
        <w:spacing w:after="0" w:line="240" w:lineRule="auto"/>
      </w:pPr>
      <w:r>
        <w:rPr>
          <w:rFonts w:asciiTheme="minorHAnsi" w:hAnsiTheme="minorHAnsi" w:cstheme="minorHAnsi"/>
          <w:sz w:val="24"/>
          <w:szCs w:val="24"/>
        </w:rPr>
        <w:t>python, p</w:t>
      </w:r>
      <w:r w:rsidRPr="00A20EB8">
        <w:rPr>
          <w:rFonts w:asciiTheme="minorHAnsi" w:hAnsiTheme="minorHAnsi" w:cstheme="minorHAnsi"/>
          <w:sz w:val="24"/>
          <w:szCs w:val="24"/>
        </w:rPr>
        <w:t xml:space="preserve">ytorch, </w:t>
      </w:r>
      <w:r>
        <w:rPr>
          <w:rFonts w:asciiTheme="minorHAnsi" w:hAnsiTheme="minorHAnsi" w:cstheme="minorHAnsi"/>
          <w:sz w:val="24"/>
          <w:szCs w:val="24"/>
        </w:rPr>
        <w:t>t</w:t>
      </w:r>
      <w:r w:rsidRPr="00A20EB8">
        <w:rPr>
          <w:rFonts w:asciiTheme="minorHAnsi" w:hAnsiTheme="minorHAnsi" w:cstheme="minorHAnsi"/>
          <w:sz w:val="24"/>
          <w:szCs w:val="24"/>
        </w:rPr>
        <w:t>ensor</w:t>
      </w:r>
      <w:r>
        <w:rPr>
          <w:rFonts w:asciiTheme="minorHAnsi" w:hAnsiTheme="minorHAnsi" w:cstheme="minorHAnsi"/>
          <w:sz w:val="24"/>
          <w:szCs w:val="24"/>
        </w:rPr>
        <w:t>f</w:t>
      </w:r>
      <w:r w:rsidRPr="00A20EB8">
        <w:rPr>
          <w:rFonts w:asciiTheme="minorHAnsi" w:hAnsiTheme="minorHAnsi" w:cstheme="minorHAnsi"/>
          <w:sz w:val="24"/>
          <w:szCs w:val="24"/>
        </w:rPr>
        <w:t>low,</w:t>
      </w:r>
      <w:r>
        <w:rPr>
          <w:rFonts w:asciiTheme="minorHAnsi" w:hAnsiTheme="minorHAnsi" w:cstheme="minorHAnsi"/>
          <w:sz w:val="24"/>
          <w:szCs w:val="24"/>
        </w:rPr>
        <w:t xml:space="preserve"> t</w:t>
      </w:r>
      <w:r w:rsidRPr="00A20EB8">
        <w:rPr>
          <w:rFonts w:asciiTheme="minorHAnsi" w:hAnsiTheme="minorHAnsi" w:cstheme="minorHAnsi"/>
          <w:sz w:val="24"/>
          <w:szCs w:val="24"/>
        </w:rPr>
        <w:t xml:space="preserve">ransformers, </w:t>
      </w:r>
      <w:r>
        <w:rPr>
          <w:rFonts w:asciiTheme="minorHAnsi" w:hAnsiTheme="minorHAnsi" w:cstheme="minorHAnsi"/>
          <w:sz w:val="24"/>
          <w:szCs w:val="24"/>
        </w:rPr>
        <w:t>s</w:t>
      </w:r>
      <w:r w:rsidRPr="00A20EB8">
        <w:rPr>
          <w:rFonts w:asciiTheme="minorHAnsi" w:hAnsiTheme="minorHAnsi" w:cstheme="minorHAnsi"/>
          <w:sz w:val="24"/>
          <w:szCs w:val="24"/>
        </w:rPr>
        <w:t xml:space="preserve">pacy, </w:t>
      </w:r>
      <w:r>
        <w:rPr>
          <w:rFonts w:asciiTheme="minorHAnsi" w:hAnsiTheme="minorHAnsi" w:cstheme="minorHAnsi"/>
          <w:sz w:val="24"/>
          <w:szCs w:val="24"/>
        </w:rPr>
        <w:t>p</w:t>
      </w:r>
      <w:r w:rsidRPr="00A20EB8">
        <w:rPr>
          <w:rFonts w:asciiTheme="minorHAnsi" w:hAnsiTheme="minorHAnsi" w:cstheme="minorHAnsi"/>
          <w:sz w:val="24"/>
          <w:szCs w:val="24"/>
        </w:rPr>
        <w:t xml:space="preserve">andas, </w:t>
      </w:r>
      <w:r>
        <w:rPr>
          <w:rFonts w:asciiTheme="minorHAnsi" w:hAnsiTheme="minorHAnsi" w:cstheme="minorHAnsi"/>
          <w:sz w:val="24"/>
          <w:szCs w:val="24"/>
        </w:rPr>
        <w:t>n</w:t>
      </w:r>
      <w:r w:rsidRPr="00A20EB8">
        <w:rPr>
          <w:rFonts w:asciiTheme="minorHAnsi" w:hAnsiTheme="minorHAnsi" w:cstheme="minorHAnsi"/>
          <w:sz w:val="24"/>
          <w:szCs w:val="24"/>
        </w:rPr>
        <w:t>um</w:t>
      </w:r>
      <w:r>
        <w:rPr>
          <w:rFonts w:asciiTheme="minorHAnsi" w:hAnsiTheme="minorHAnsi" w:cstheme="minorHAnsi"/>
          <w:sz w:val="24"/>
          <w:szCs w:val="24"/>
        </w:rPr>
        <w:t>p</w:t>
      </w:r>
      <w:r w:rsidRPr="00A20EB8">
        <w:rPr>
          <w:rFonts w:asciiTheme="minorHAnsi" w:hAnsiTheme="minorHAnsi" w:cstheme="minorHAnsi"/>
          <w:sz w:val="24"/>
          <w:szCs w:val="24"/>
        </w:rPr>
        <w:t xml:space="preserve">y, </w:t>
      </w:r>
      <w:r>
        <w:rPr>
          <w:rFonts w:asciiTheme="minorHAnsi" w:hAnsiTheme="minorHAnsi" w:cstheme="minorHAnsi"/>
          <w:sz w:val="24"/>
          <w:szCs w:val="24"/>
        </w:rPr>
        <w:t>f</w:t>
      </w:r>
      <w:r w:rsidRPr="00A20EB8">
        <w:rPr>
          <w:rFonts w:asciiTheme="minorHAnsi" w:hAnsiTheme="minorHAnsi" w:cstheme="minorHAnsi"/>
          <w:sz w:val="24"/>
          <w:szCs w:val="24"/>
        </w:rPr>
        <w:t>lask</w:t>
      </w:r>
      <w:r>
        <w:rPr>
          <w:rFonts w:asciiTheme="minorHAnsi" w:hAnsiTheme="minorHAnsi" w:cstheme="minorHAnsi"/>
          <w:sz w:val="24"/>
          <w:szCs w:val="24"/>
        </w:rPr>
        <w:t>, gitlab, CI/CD, AWS (</w:t>
      </w:r>
      <w:r>
        <w:rPr>
          <w:rFonts w:asciiTheme="minorHAnsi" w:hAnsiTheme="minorHAnsi" w:cstheme="minorHAnsi"/>
          <w:noProof/>
          <w:sz w:val="24"/>
          <w:szCs w:val="24"/>
        </w:rPr>
        <w:t>sagemaker</w:t>
      </w:r>
      <w:r>
        <w:rPr>
          <w:rFonts w:asciiTheme="minorHAnsi" w:hAnsiTheme="minorHAnsi" w:cstheme="minorHAnsi"/>
          <w:sz w:val="24"/>
          <w:szCs w:val="24"/>
        </w:rPr>
        <w:t>, EC2, SQS, SNS, DynmoDB, lambda, ECR), postgreSQL, mongodb, nltk, regex, docker, django, boto3, node js, html, css, javascript</w:t>
      </w:r>
    </w:p>
    <w:p w14:paraId="41F82E26" w14:textId="77777777" w:rsidR="00DC090C" w:rsidRPr="00DC090C" w:rsidRDefault="00DC090C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14:paraId="7AE943BA" w14:textId="61D838A5" w:rsidR="00DC090C" w:rsidRPr="00DC090C" w:rsidRDefault="001D2B42" w:rsidP="00DC09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090C">
        <w:rPr>
          <w:rFonts w:ascii="Times New Roman" w:hAnsi="Times New Roman" w:cs="Times New Roman"/>
          <w:b/>
          <w:bCs/>
          <w:sz w:val="24"/>
          <w:szCs w:val="24"/>
        </w:rPr>
        <w:t>Experience</w:t>
      </w:r>
    </w:p>
    <w:p w14:paraId="08B94405" w14:textId="669D86F9" w:rsidR="00C20DE4" w:rsidRPr="00A20EB8" w:rsidRDefault="00C20DE4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DC090C">
        <w:rPr>
          <w:rFonts w:asciiTheme="minorHAnsi" w:hAnsiTheme="minorHAnsi" w:cstheme="minorHAnsi"/>
          <w:b/>
          <w:bCs/>
          <w:sz w:val="24"/>
          <w:szCs w:val="24"/>
        </w:rPr>
        <w:t>Biztech2Go</w:t>
      </w:r>
      <w:r w:rsidR="00372F6E" w:rsidRPr="00DC090C">
        <w:rPr>
          <w:rFonts w:asciiTheme="minorHAnsi" w:hAnsiTheme="minorHAnsi" w:cstheme="minorHAnsi"/>
          <w:b/>
          <w:bCs/>
          <w:sz w:val="24"/>
          <w:szCs w:val="24"/>
        </w:rPr>
        <w:t xml:space="preserve"> Inc.</w:t>
      </w:r>
      <w:r w:rsidRPr="00A20EB8">
        <w:rPr>
          <w:rFonts w:asciiTheme="minorHAnsi" w:hAnsiTheme="minorHAnsi" w:cstheme="minorHAnsi"/>
        </w:rPr>
        <w:tab/>
      </w:r>
      <w:r w:rsidR="00372F6E" w:rsidRPr="00A20EB8">
        <w:rPr>
          <w:rFonts w:asciiTheme="minorHAnsi" w:hAnsiTheme="minorHAnsi" w:cstheme="minorHAnsi"/>
          <w:b/>
          <w:bCs/>
          <w:sz w:val="24"/>
          <w:szCs w:val="24"/>
        </w:rPr>
        <w:t xml:space="preserve">         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E37A79" w:rsidRPr="00A20EB8">
        <w:rPr>
          <w:rFonts w:asciiTheme="minorHAnsi" w:hAnsiTheme="minorHAnsi" w:cstheme="minorHAnsi"/>
          <w:b/>
          <w:bCs/>
          <w:sz w:val="24"/>
          <w:szCs w:val="24"/>
        </w:rPr>
        <w:t xml:space="preserve">     </w:t>
      </w:r>
      <w:r w:rsidR="00B45E23">
        <w:rPr>
          <w:rFonts w:asciiTheme="minorHAnsi" w:hAnsiTheme="minorHAnsi" w:cstheme="minorHAnsi"/>
          <w:b/>
          <w:bCs/>
          <w:sz w:val="24"/>
          <w:szCs w:val="24"/>
        </w:rPr>
        <w:t xml:space="preserve">    </w:t>
      </w:r>
      <w:r w:rsidR="003F59BF">
        <w:rPr>
          <w:rFonts w:asciiTheme="minorHAnsi" w:hAnsiTheme="minorHAnsi" w:cstheme="minorHAnsi"/>
          <w:b/>
          <w:bCs/>
          <w:sz w:val="24"/>
          <w:szCs w:val="24"/>
        </w:rPr>
        <w:t xml:space="preserve">      </w:t>
      </w:r>
      <w:r w:rsidR="00372F6E" w:rsidRPr="00A20EB8">
        <w:rPr>
          <w:rFonts w:asciiTheme="minorHAnsi" w:hAnsiTheme="minorHAnsi" w:cstheme="minorHAnsi"/>
          <w:sz w:val="24"/>
          <w:szCs w:val="24"/>
        </w:rPr>
        <w:t>Mississauga,</w:t>
      </w:r>
      <w:r w:rsidR="23C08A38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="00372F6E" w:rsidRPr="00A20EB8">
        <w:rPr>
          <w:rFonts w:asciiTheme="minorHAnsi" w:hAnsiTheme="minorHAnsi" w:cstheme="minorHAnsi"/>
          <w:sz w:val="24"/>
          <w:szCs w:val="24"/>
        </w:rPr>
        <w:t>O</w:t>
      </w:r>
      <w:r w:rsidR="00B45E23">
        <w:rPr>
          <w:rFonts w:asciiTheme="minorHAnsi" w:hAnsiTheme="minorHAnsi" w:cstheme="minorHAnsi"/>
          <w:sz w:val="24"/>
          <w:szCs w:val="24"/>
        </w:rPr>
        <w:t>ntario</w:t>
      </w:r>
    </w:p>
    <w:p w14:paraId="3C023D1C" w14:textId="240A6788" w:rsidR="00C20DE4" w:rsidRPr="00A20EB8" w:rsidRDefault="6EAE6A0F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C2EF4">
        <w:rPr>
          <w:rFonts w:asciiTheme="minorHAnsi" w:hAnsiTheme="minorHAnsi" w:cstheme="minorHAnsi"/>
          <w:sz w:val="24"/>
          <w:szCs w:val="24"/>
        </w:rPr>
        <w:t>Machine Learning</w:t>
      </w:r>
      <w:r w:rsidR="00C20DE4" w:rsidRPr="00EC2EF4">
        <w:rPr>
          <w:rFonts w:asciiTheme="minorHAnsi" w:hAnsiTheme="minorHAnsi" w:cstheme="minorHAnsi"/>
          <w:sz w:val="24"/>
          <w:szCs w:val="24"/>
        </w:rPr>
        <w:t xml:space="preserve"> Engineer </w:t>
      </w:r>
      <w:r w:rsidR="00DC090C">
        <w:rPr>
          <w:rFonts w:asciiTheme="minorHAnsi" w:hAnsiTheme="minorHAnsi" w:cstheme="minorHAnsi"/>
          <w:sz w:val="24"/>
          <w:szCs w:val="24"/>
        </w:rPr>
        <w:t>| Backend Developer</w:t>
      </w:r>
      <w:r w:rsidR="00DC090C">
        <w:rPr>
          <w:rFonts w:asciiTheme="minorHAnsi" w:hAnsiTheme="minorHAnsi" w:cstheme="minorHAnsi"/>
        </w:rPr>
        <w:tab/>
        <w:t xml:space="preserve">               </w:t>
      </w:r>
      <w:r w:rsidR="00C20DE4" w:rsidRPr="00A20EB8">
        <w:rPr>
          <w:rFonts w:asciiTheme="minorHAnsi" w:hAnsiTheme="minorHAnsi" w:cstheme="minorHAnsi"/>
        </w:rPr>
        <w:tab/>
      </w:r>
      <w:r w:rsidR="00C20DE4" w:rsidRPr="00A20EB8">
        <w:rPr>
          <w:rFonts w:asciiTheme="minorHAnsi" w:hAnsiTheme="minorHAnsi" w:cstheme="minorHAnsi"/>
        </w:rPr>
        <w:tab/>
      </w:r>
      <w:r w:rsidR="00C20DE4" w:rsidRPr="00A20EB8">
        <w:rPr>
          <w:rFonts w:asciiTheme="minorHAnsi" w:hAnsiTheme="minorHAnsi" w:cstheme="minorHAnsi"/>
        </w:rPr>
        <w:tab/>
      </w:r>
      <w:r w:rsidR="00C20DE4" w:rsidRPr="00A20EB8">
        <w:rPr>
          <w:rFonts w:asciiTheme="minorHAnsi" w:hAnsiTheme="minorHAnsi" w:cstheme="minorHAnsi"/>
        </w:rPr>
        <w:tab/>
      </w:r>
      <w:r w:rsidR="4E00DCA8" w:rsidRPr="00A20EB8">
        <w:rPr>
          <w:rFonts w:asciiTheme="minorHAnsi" w:hAnsiTheme="minorHAnsi" w:cstheme="minorHAnsi"/>
          <w:sz w:val="24"/>
          <w:szCs w:val="24"/>
        </w:rPr>
        <w:t xml:space="preserve">        </w:t>
      </w:r>
      <w:r w:rsidR="00EC2EF4">
        <w:rPr>
          <w:rFonts w:asciiTheme="minorHAnsi" w:hAnsiTheme="minorHAnsi" w:cstheme="minorHAnsi"/>
          <w:sz w:val="24"/>
          <w:szCs w:val="24"/>
        </w:rPr>
        <w:tab/>
        <w:t xml:space="preserve">        </w:t>
      </w:r>
      <w:r w:rsidR="003F59BF">
        <w:rPr>
          <w:rFonts w:asciiTheme="minorHAnsi" w:hAnsiTheme="minorHAnsi" w:cstheme="minorHAnsi"/>
          <w:sz w:val="24"/>
          <w:szCs w:val="24"/>
        </w:rPr>
        <w:t xml:space="preserve"> </w:t>
      </w:r>
      <w:r w:rsidR="00DC090C">
        <w:rPr>
          <w:rFonts w:asciiTheme="minorHAnsi" w:hAnsiTheme="minorHAnsi" w:cstheme="minorHAnsi"/>
          <w:sz w:val="24"/>
          <w:szCs w:val="24"/>
        </w:rPr>
        <w:t xml:space="preserve">    </w:t>
      </w:r>
      <w:r w:rsidR="00C20DE4" w:rsidRPr="00A20EB8">
        <w:rPr>
          <w:rFonts w:asciiTheme="minorHAnsi" w:hAnsiTheme="minorHAnsi" w:cstheme="minorHAnsi"/>
          <w:sz w:val="24"/>
          <w:szCs w:val="24"/>
        </w:rPr>
        <w:t>March 2022 – Present</w:t>
      </w:r>
    </w:p>
    <w:p w14:paraId="2DE9886E" w14:textId="1933404C" w:rsidR="0093280C" w:rsidRPr="00DC090C" w:rsidRDefault="00CA52CF" w:rsidP="00DC090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researching and evaluating state-of-the-art tranformer models for improved accuracy</w:t>
      </w:r>
    </w:p>
    <w:p w14:paraId="4C565460" w14:textId="53F8176B" w:rsidR="00CA52CF" w:rsidRDefault="00CA52CF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ing the research papers and preparing proof of the concept in google colab</w:t>
      </w:r>
    </w:p>
    <w:p w14:paraId="6FA74833" w14:textId="15418B8F" w:rsidR="00CA52CF" w:rsidRPr="00A20EB8" w:rsidRDefault="00CA52CF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llabrating with data science, business team and domain experts for model testing, decide metrics etc.</w:t>
      </w:r>
    </w:p>
    <w:p w14:paraId="17AF3EA8" w14:textId="513479CC" w:rsidR="0093280C" w:rsidRPr="00A20EB8" w:rsidRDefault="00B45E23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veloped</w:t>
      </w:r>
      <w:r w:rsidR="0093280C" w:rsidRPr="00A20EB8">
        <w:rPr>
          <w:rFonts w:asciiTheme="minorHAnsi" w:hAnsiTheme="minorHAnsi" w:cstheme="minorHAnsi"/>
          <w:sz w:val="24"/>
          <w:szCs w:val="24"/>
        </w:rPr>
        <w:t xml:space="preserve"> dataset pipeline for pytorch and preprocessing</w:t>
      </w:r>
    </w:p>
    <w:p w14:paraId="3903799E" w14:textId="2467909B" w:rsidR="0093280C" w:rsidRPr="00A20EB8" w:rsidRDefault="00B45E23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rained</w:t>
      </w:r>
      <w:r w:rsidR="0093280C" w:rsidRPr="00A20EB8">
        <w:rPr>
          <w:rFonts w:asciiTheme="minorHAnsi" w:hAnsiTheme="minorHAnsi" w:cstheme="minorHAnsi"/>
          <w:sz w:val="24"/>
          <w:szCs w:val="24"/>
        </w:rPr>
        <w:t xml:space="preserve"> spacy for developing the rule-based pipeline for documentation annotation</w:t>
      </w:r>
    </w:p>
    <w:p w14:paraId="0A2FCFEE" w14:textId="3BA2BE2E" w:rsidR="0093280C" w:rsidRDefault="00B45E23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veloped</w:t>
      </w:r>
      <w:r w:rsidR="0093280C" w:rsidRPr="00A20EB8">
        <w:rPr>
          <w:rFonts w:asciiTheme="minorHAnsi" w:hAnsiTheme="minorHAnsi" w:cstheme="minorHAnsi"/>
          <w:sz w:val="24"/>
          <w:szCs w:val="24"/>
        </w:rPr>
        <w:t xml:space="preserve"> AWS Sagemaker script mode for </w:t>
      </w:r>
      <w:r w:rsidR="00715998" w:rsidRPr="00A20EB8">
        <w:rPr>
          <w:rFonts w:asciiTheme="minorHAnsi" w:hAnsiTheme="minorHAnsi" w:cstheme="minorHAnsi"/>
          <w:sz w:val="24"/>
          <w:szCs w:val="24"/>
        </w:rPr>
        <w:t>training and inference</w:t>
      </w:r>
    </w:p>
    <w:p w14:paraId="1B7F1854" w14:textId="54DBAB33" w:rsidR="00EA23E1" w:rsidRPr="00A20EB8" w:rsidRDefault="00B45E23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eveloped </w:t>
      </w:r>
      <w:r w:rsidR="00EA23E1">
        <w:rPr>
          <w:rFonts w:asciiTheme="minorHAnsi" w:hAnsiTheme="minorHAnsi" w:cstheme="minorHAnsi"/>
          <w:sz w:val="24"/>
          <w:szCs w:val="24"/>
        </w:rPr>
        <w:t xml:space="preserve">custom server </w:t>
      </w:r>
      <w:r>
        <w:rPr>
          <w:rFonts w:asciiTheme="minorHAnsi" w:hAnsiTheme="minorHAnsi" w:cstheme="minorHAnsi"/>
          <w:sz w:val="24"/>
          <w:szCs w:val="24"/>
        </w:rPr>
        <w:t xml:space="preserve">pipeline </w:t>
      </w:r>
      <w:r w:rsidR="00EA23E1">
        <w:rPr>
          <w:rFonts w:asciiTheme="minorHAnsi" w:hAnsiTheme="minorHAnsi" w:cstheme="minorHAnsi"/>
          <w:sz w:val="24"/>
          <w:szCs w:val="24"/>
        </w:rPr>
        <w:t>for sagemaker in docker configuration</w:t>
      </w:r>
    </w:p>
    <w:p w14:paraId="5387A251" w14:textId="6F3F5CBC" w:rsidR="00715998" w:rsidRPr="00A20EB8" w:rsidRDefault="00B45E23" w:rsidP="00A20EB8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veloped</w:t>
      </w:r>
      <w:r w:rsidR="00715998" w:rsidRPr="00A20EB8">
        <w:rPr>
          <w:rFonts w:asciiTheme="minorHAnsi" w:hAnsiTheme="minorHAnsi" w:cstheme="minorHAnsi"/>
          <w:sz w:val="24"/>
          <w:szCs w:val="24"/>
        </w:rPr>
        <w:t xml:space="preserve"> CI/CD </w:t>
      </w:r>
      <w:r w:rsidR="00174C00" w:rsidRPr="00A20EB8">
        <w:rPr>
          <w:rFonts w:asciiTheme="minorHAnsi" w:hAnsiTheme="minorHAnsi" w:cstheme="minorHAnsi"/>
          <w:sz w:val="24"/>
          <w:szCs w:val="24"/>
        </w:rPr>
        <w:t>pipeline</w:t>
      </w:r>
      <w:r w:rsidR="00715998" w:rsidRPr="00A20EB8">
        <w:rPr>
          <w:rFonts w:asciiTheme="minorHAnsi" w:hAnsiTheme="minorHAnsi" w:cstheme="minorHAnsi"/>
          <w:sz w:val="24"/>
          <w:szCs w:val="24"/>
        </w:rPr>
        <w:t xml:space="preserve"> to automate deployment over ec2</w:t>
      </w:r>
    </w:p>
    <w:p w14:paraId="2D00343B" w14:textId="31A70B81" w:rsidR="001D2B42" w:rsidRPr="00A20EB8" w:rsidRDefault="001D2B42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20EB8">
        <w:rPr>
          <w:rFonts w:asciiTheme="minorHAnsi" w:hAnsiTheme="minorHAnsi" w:cstheme="minorHAnsi"/>
          <w:b/>
          <w:bCs/>
          <w:sz w:val="24"/>
          <w:szCs w:val="24"/>
        </w:rPr>
        <w:t>HIE HQ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9517F5" w:rsidRPr="00A20EB8">
        <w:rPr>
          <w:rFonts w:asciiTheme="minorHAnsi" w:hAnsiTheme="minorHAnsi" w:cstheme="minorHAnsi"/>
          <w:sz w:val="24"/>
          <w:szCs w:val="24"/>
        </w:rPr>
        <w:t xml:space="preserve">        </w:t>
      </w:r>
      <w:r w:rsidR="00EC2EF4">
        <w:rPr>
          <w:rFonts w:asciiTheme="minorHAnsi" w:hAnsiTheme="minorHAnsi" w:cstheme="minorHAnsi"/>
          <w:sz w:val="24"/>
          <w:szCs w:val="24"/>
        </w:rPr>
        <w:tab/>
      </w:r>
      <w:r w:rsidR="00EC2EF4">
        <w:rPr>
          <w:rFonts w:asciiTheme="minorHAnsi" w:hAnsiTheme="minorHAnsi" w:cstheme="minorHAnsi"/>
          <w:sz w:val="24"/>
          <w:szCs w:val="24"/>
        </w:rPr>
        <w:tab/>
        <w:t xml:space="preserve">        </w:t>
      </w:r>
      <w:r w:rsidR="003F59BF">
        <w:rPr>
          <w:rFonts w:asciiTheme="minorHAnsi" w:hAnsiTheme="minorHAnsi" w:cstheme="minorHAnsi"/>
          <w:sz w:val="24"/>
          <w:szCs w:val="24"/>
        </w:rPr>
        <w:t xml:space="preserve">  </w:t>
      </w:r>
      <w:r w:rsidR="00EC2EF4">
        <w:rPr>
          <w:rFonts w:asciiTheme="minorHAnsi" w:hAnsiTheme="minorHAnsi" w:cstheme="minorHAnsi"/>
          <w:sz w:val="24"/>
          <w:szCs w:val="24"/>
        </w:rPr>
        <w:t xml:space="preserve"> </w:t>
      </w:r>
      <w:r w:rsidR="003F59BF">
        <w:rPr>
          <w:rFonts w:asciiTheme="minorHAnsi" w:hAnsiTheme="minorHAnsi" w:cstheme="minorHAnsi"/>
          <w:sz w:val="24"/>
          <w:szCs w:val="24"/>
        </w:rPr>
        <w:t xml:space="preserve"> </w:t>
      </w:r>
      <w:r w:rsidR="009517F5" w:rsidRPr="00A20EB8">
        <w:rPr>
          <w:rFonts w:asciiTheme="minorHAnsi" w:hAnsiTheme="minorHAnsi" w:cstheme="minorHAnsi"/>
          <w:sz w:val="24"/>
          <w:szCs w:val="24"/>
        </w:rPr>
        <w:t>Remote</w:t>
      </w:r>
      <w:r w:rsidRPr="00A20EB8">
        <w:rPr>
          <w:rFonts w:asciiTheme="minorHAnsi" w:hAnsiTheme="minorHAnsi" w:cstheme="minorHAnsi"/>
          <w:sz w:val="24"/>
          <w:szCs w:val="24"/>
        </w:rPr>
        <w:t>, India</w:t>
      </w:r>
    </w:p>
    <w:p w14:paraId="7BE08DA0" w14:textId="2A73A5A9" w:rsidR="001D2B42" w:rsidRPr="00A20EB8" w:rsidRDefault="001D2B42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i/>
          <w:iCs/>
          <w:sz w:val="24"/>
          <w:szCs w:val="24"/>
        </w:rPr>
        <w:t xml:space="preserve">Mid Senior Developer – </w:t>
      </w:r>
      <w:r w:rsidR="00DD4044" w:rsidRPr="00A20EB8">
        <w:rPr>
          <w:rFonts w:asciiTheme="minorHAnsi" w:hAnsiTheme="minorHAnsi" w:cstheme="minorHAnsi"/>
          <w:i/>
          <w:iCs/>
          <w:sz w:val="24"/>
          <w:szCs w:val="24"/>
        </w:rPr>
        <w:t>Backend Dev</w:t>
      </w:r>
      <w:r w:rsidR="00EA23E1">
        <w:rPr>
          <w:rFonts w:asciiTheme="minorHAnsi" w:hAnsiTheme="minorHAnsi" w:cstheme="minorHAnsi"/>
          <w:i/>
          <w:iCs/>
          <w:sz w:val="24"/>
          <w:szCs w:val="24"/>
        </w:rPr>
        <w:t>eloper</w:t>
      </w:r>
      <w:r w:rsidRPr="00A20EB8">
        <w:rPr>
          <w:rFonts w:asciiTheme="minorHAnsi" w:hAnsiTheme="minorHAnsi" w:cstheme="minorHAnsi"/>
          <w:i/>
          <w:iCs/>
          <w:sz w:val="24"/>
          <w:szCs w:val="24"/>
        </w:rPr>
        <w:t xml:space="preserve">                      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DD4044" w:rsidRPr="00A20EB8">
        <w:rPr>
          <w:rFonts w:asciiTheme="minorHAnsi" w:hAnsiTheme="minorHAnsi" w:cstheme="minorHAnsi"/>
          <w:i/>
          <w:iCs/>
          <w:sz w:val="24"/>
          <w:szCs w:val="24"/>
        </w:rPr>
        <w:t xml:space="preserve">                            </w:t>
      </w:r>
      <w:r w:rsidRPr="00A20EB8">
        <w:rPr>
          <w:rFonts w:asciiTheme="minorHAnsi" w:hAnsiTheme="minorHAnsi" w:cstheme="minorHAnsi"/>
        </w:rPr>
        <w:tab/>
      </w:r>
      <w:r w:rsidR="001626D9" w:rsidRPr="00A20EB8">
        <w:rPr>
          <w:rFonts w:asciiTheme="minorHAnsi" w:hAnsiTheme="minorHAnsi" w:cstheme="minorHAnsi"/>
          <w:sz w:val="24"/>
          <w:szCs w:val="24"/>
        </w:rPr>
        <w:t xml:space="preserve">        </w:t>
      </w:r>
      <w:r w:rsidR="00EC2EF4">
        <w:rPr>
          <w:rFonts w:asciiTheme="minorHAnsi" w:hAnsiTheme="minorHAnsi" w:cstheme="minorHAnsi"/>
          <w:sz w:val="24"/>
          <w:szCs w:val="24"/>
        </w:rPr>
        <w:t xml:space="preserve"> </w:t>
      </w:r>
      <w:r w:rsidR="003F59BF">
        <w:rPr>
          <w:rFonts w:asciiTheme="minorHAnsi" w:hAnsiTheme="minorHAnsi" w:cstheme="minorHAnsi"/>
          <w:sz w:val="24"/>
          <w:szCs w:val="24"/>
        </w:rPr>
        <w:t xml:space="preserve">    </w:t>
      </w:r>
      <w:r w:rsidR="004146EA" w:rsidRPr="00A20EB8">
        <w:rPr>
          <w:rFonts w:asciiTheme="minorHAnsi" w:hAnsiTheme="minorHAnsi" w:cstheme="minorHAnsi"/>
          <w:sz w:val="24"/>
          <w:szCs w:val="24"/>
        </w:rPr>
        <w:t>Nov 2019</w:t>
      </w:r>
      <w:r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="001124E5" w:rsidRPr="00A20EB8">
        <w:rPr>
          <w:rFonts w:asciiTheme="minorHAnsi" w:hAnsiTheme="minorHAnsi" w:cstheme="minorHAnsi"/>
          <w:sz w:val="24"/>
          <w:szCs w:val="24"/>
        </w:rPr>
        <w:t xml:space="preserve">– </w:t>
      </w:r>
      <w:r w:rsidR="003C0B66" w:rsidRPr="00A20EB8">
        <w:rPr>
          <w:rFonts w:asciiTheme="minorHAnsi" w:hAnsiTheme="minorHAnsi" w:cstheme="minorHAnsi"/>
          <w:sz w:val="24"/>
          <w:szCs w:val="24"/>
        </w:rPr>
        <w:t>Dec</w:t>
      </w:r>
      <w:r w:rsidR="001124E5" w:rsidRPr="00A20EB8">
        <w:rPr>
          <w:rFonts w:asciiTheme="minorHAnsi" w:hAnsiTheme="minorHAnsi" w:cstheme="minorHAnsi"/>
          <w:sz w:val="24"/>
          <w:szCs w:val="24"/>
        </w:rPr>
        <w:t xml:space="preserve"> 202</w:t>
      </w:r>
      <w:r w:rsidR="007F4A16" w:rsidRPr="00A20EB8">
        <w:rPr>
          <w:rFonts w:asciiTheme="minorHAnsi" w:hAnsiTheme="minorHAnsi" w:cstheme="minorHAnsi"/>
          <w:sz w:val="24"/>
          <w:szCs w:val="24"/>
        </w:rPr>
        <w:t>1</w:t>
      </w:r>
    </w:p>
    <w:p w14:paraId="08CA5D45" w14:textId="3D1C7EC6" w:rsidR="00DD4044" w:rsidRPr="00A20EB8" w:rsidRDefault="00DD4044" w:rsidP="00A20EB8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Lead projects in Django and Node js</w:t>
      </w:r>
    </w:p>
    <w:p w14:paraId="348A3DFD" w14:textId="50A9BE77" w:rsidR="001D2B42" w:rsidRPr="00A20EB8" w:rsidRDefault="001626D9" w:rsidP="00A20EB8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 xml:space="preserve">Improved accuracy of </w:t>
      </w:r>
      <w:r w:rsidR="004D1E63" w:rsidRPr="00A20EB8">
        <w:rPr>
          <w:rFonts w:asciiTheme="minorHAnsi" w:hAnsiTheme="minorHAnsi" w:cstheme="minorHAnsi"/>
          <w:sz w:val="24"/>
          <w:szCs w:val="24"/>
        </w:rPr>
        <w:t>the</w:t>
      </w:r>
      <w:r w:rsidRPr="00A20EB8">
        <w:rPr>
          <w:rFonts w:asciiTheme="minorHAnsi" w:hAnsiTheme="minorHAnsi" w:cstheme="minorHAnsi"/>
          <w:sz w:val="24"/>
          <w:szCs w:val="24"/>
        </w:rPr>
        <w:t xml:space="preserve"> NLP model from 78% to </w:t>
      </w:r>
      <w:r w:rsidR="00B23CF9" w:rsidRPr="00A20EB8">
        <w:rPr>
          <w:rFonts w:asciiTheme="minorHAnsi" w:hAnsiTheme="minorHAnsi" w:cstheme="minorHAnsi"/>
          <w:sz w:val="24"/>
          <w:szCs w:val="24"/>
        </w:rPr>
        <w:t>88</w:t>
      </w:r>
      <w:r w:rsidRPr="00A20EB8">
        <w:rPr>
          <w:rFonts w:asciiTheme="minorHAnsi" w:hAnsiTheme="minorHAnsi" w:cstheme="minorHAnsi"/>
          <w:sz w:val="24"/>
          <w:szCs w:val="24"/>
        </w:rPr>
        <w:t>%</w:t>
      </w:r>
      <w:r w:rsidR="00A07033" w:rsidRPr="00A20EB8">
        <w:rPr>
          <w:rFonts w:asciiTheme="minorHAnsi" w:hAnsiTheme="minorHAnsi" w:cstheme="minorHAnsi"/>
          <w:sz w:val="24"/>
          <w:szCs w:val="24"/>
        </w:rPr>
        <w:t xml:space="preserve"> using tf-idf</w:t>
      </w:r>
      <w:r w:rsidR="00F0621A" w:rsidRPr="00A20EB8">
        <w:rPr>
          <w:rFonts w:asciiTheme="minorHAnsi" w:hAnsiTheme="minorHAnsi" w:cstheme="minorHAnsi"/>
          <w:sz w:val="24"/>
          <w:szCs w:val="24"/>
        </w:rPr>
        <w:t xml:space="preserve"> &amp; boosting</w:t>
      </w:r>
    </w:p>
    <w:p w14:paraId="4A877235" w14:textId="2548975C" w:rsidR="00F0621A" w:rsidRPr="00A20EB8" w:rsidRDefault="00F0621A" w:rsidP="00A20EB8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Wrote Gitlab CI/CD pipeline for new &amp; existing projects</w:t>
      </w:r>
    </w:p>
    <w:p w14:paraId="2C705545" w14:textId="19D21119" w:rsidR="00B23CF9" w:rsidRPr="00A20EB8" w:rsidRDefault="00A07033" w:rsidP="00A20EB8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Used web sockets for real time data transfer</w:t>
      </w:r>
    </w:p>
    <w:p w14:paraId="2ACCDF1F" w14:textId="665B77B1" w:rsidR="003F59BF" w:rsidRPr="003F59BF" w:rsidRDefault="00B45E23" w:rsidP="003F59BF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ached juniors and new joiners for version control systems- git, gitlab, github</w:t>
      </w:r>
    </w:p>
    <w:p w14:paraId="1200ECAA" w14:textId="735EAF4D" w:rsidR="003F59BF" w:rsidRPr="003F59BF" w:rsidRDefault="003F59BF" w:rsidP="003F59BF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3F59BF">
        <w:rPr>
          <w:rFonts w:asciiTheme="minorHAnsi" w:hAnsiTheme="minorHAnsi" w:cstheme="minorHAnsi"/>
          <w:b/>
          <w:bCs/>
          <w:sz w:val="24"/>
          <w:szCs w:val="24"/>
        </w:rPr>
        <w:t>Zillion Analytics</w:t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        </w:t>
      </w:r>
      <w:r>
        <w:rPr>
          <w:rFonts w:asciiTheme="minorHAnsi" w:hAnsiTheme="minorHAnsi" w:cstheme="minorHAnsi"/>
          <w:b/>
          <w:bCs/>
          <w:sz w:val="24"/>
          <w:szCs w:val="24"/>
        </w:rPr>
        <w:tab/>
        <w:t xml:space="preserve">           </w:t>
      </w:r>
      <w:r w:rsidRPr="003F59BF">
        <w:rPr>
          <w:rFonts w:asciiTheme="minorHAnsi" w:hAnsiTheme="minorHAnsi" w:cstheme="minorHAnsi"/>
          <w:sz w:val="24"/>
          <w:szCs w:val="24"/>
        </w:rPr>
        <w:t>Gurgaon, India</w:t>
      </w:r>
    </w:p>
    <w:p w14:paraId="02E986F6" w14:textId="5478A260" w:rsidR="00DC090C" w:rsidRDefault="003F59BF" w:rsidP="00DC090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i/>
          <w:iCs/>
          <w:sz w:val="24"/>
          <w:szCs w:val="24"/>
        </w:rPr>
        <w:t>Data Analytics Intern</w:t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DC090C">
        <w:rPr>
          <w:rFonts w:asciiTheme="minorHAnsi" w:hAnsiTheme="minorHAnsi" w:cstheme="minorHAnsi"/>
          <w:i/>
          <w:iCs/>
          <w:sz w:val="24"/>
          <w:szCs w:val="24"/>
        </w:rPr>
        <w:tab/>
      </w:r>
      <w:r w:rsidR="00DC090C">
        <w:rPr>
          <w:rFonts w:asciiTheme="minorHAnsi" w:hAnsiTheme="minorHAnsi" w:cstheme="minorHAnsi"/>
          <w:i/>
          <w:iCs/>
          <w:sz w:val="24"/>
          <w:szCs w:val="24"/>
        </w:rPr>
        <w:t xml:space="preserve">                                             </w:t>
      </w:r>
      <w:r w:rsidRPr="00DC090C">
        <w:rPr>
          <w:rFonts w:asciiTheme="minorHAnsi" w:hAnsiTheme="minorHAnsi" w:cstheme="minorHAnsi"/>
          <w:sz w:val="24"/>
          <w:szCs w:val="24"/>
        </w:rPr>
        <w:t>January 2019 – May 2019</w:t>
      </w:r>
      <w:r w:rsidRPr="00DC090C">
        <w:rPr>
          <w:rFonts w:asciiTheme="minorHAnsi" w:hAnsiTheme="minorHAnsi" w:cstheme="minorHAnsi"/>
          <w:sz w:val="24"/>
          <w:szCs w:val="24"/>
        </w:rPr>
        <w:tab/>
      </w:r>
    </w:p>
    <w:p w14:paraId="07BFB2A9" w14:textId="6BFDCE8A" w:rsidR="003F59BF" w:rsidRPr="00DC090C" w:rsidRDefault="003F59BF" w:rsidP="00DC090C">
      <w:pPr>
        <w:pStyle w:val="ListParagraph"/>
        <w:numPr>
          <w:ilvl w:val="0"/>
          <w:numId w:val="41"/>
        </w:numPr>
        <w:spacing w:after="0" w:line="240" w:lineRule="auto"/>
        <w:ind w:left="709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Used Python to analyse real estate data for an international client</w:t>
      </w:r>
    </w:p>
    <w:p w14:paraId="1667EA79" w14:textId="77777777" w:rsidR="003F59BF" w:rsidRPr="00DC090C" w:rsidRDefault="003F59BF" w:rsidP="00DC090C">
      <w:pPr>
        <w:pStyle w:val="ListParagraph"/>
        <w:numPr>
          <w:ilvl w:val="0"/>
          <w:numId w:val="41"/>
        </w:numPr>
        <w:spacing w:after="0" w:line="240" w:lineRule="auto"/>
        <w:ind w:left="709"/>
        <w:rPr>
          <w:rFonts w:asciiTheme="minorHAnsi" w:hAnsiTheme="minorHAnsi" w:cstheme="minorHAnsi"/>
          <w:b/>
          <w:bCs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Transformed data from excel to sql database</w:t>
      </w:r>
    </w:p>
    <w:p w14:paraId="02645E13" w14:textId="5379EFAC" w:rsidR="00EA23E1" w:rsidRPr="00DC090C" w:rsidRDefault="003F59BF" w:rsidP="00DC090C">
      <w:pPr>
        <w:pStyle w:val="ListParagraph"/>
        <w:numPr>
          <w:ilvl w:val="0"/>
          <w:numId w:val="41"/>
        </w:numPr>
        <w:spacing w:after="0" w:line="240" w:lineRule="auto"/>
        <w:ind w:left="709"/>
        <w:rPr>
          <w:rFonts w:asciiTheme="minorHAnsi" w:hAnsiTheme="minorHAnsi" w:cstheme="minorHAnsi"/>
          <w:b/>
          <w:bCs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Created visualizations using python &amp; tableau</w:t>
      </w:r>
    </w:p>
    <w:p w14:paraId="57AFC784" w14:textId="5685759C" w:rsidR="003F59BF" w:rsidRPr="003F59BF" w:rsidRDefault="003F59BF" w:rsidP="003F59BF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3F59BF">
        <w:rPr>
          <w:rFonts w:asciiTheme="minorHAnsi" w:hAnsiTheme="minorHAnsi" w:cstheme="minorHAnsi"/>
          <w:b/>
          <w:bCs/>
          <w:sz w:val="24"/>
          <w:szCs w:val="24"/>
        </w:rPr>
        <w:t>International Technology Solutions</w:t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             </w:t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3F59BF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           </w:t>
      </w:r>
      <w:r>
        <w:rPr>
          <w:rFonts w:asciiTheme="minorHAnsi" w:hAnsiTheme="minorHAnsi" w:cstheme="minorHAnsi"/>
          <w:b/>
          <w:bCs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</w:rPr>
        <w:tab/>
        <w:t xml:space="preserve">            </w:t>
      </w:r>
      <w:r w:rsidRPr="003F59BF">
        <w:rPr>
          <w:rFonts w:asciiTheme="minorHAnsi" w:hAnsiTheme="minorHAnsi" w:cstheme="minorHAnsi"/>
          <w:sz w:val="24"/>
          <w:szCs w:val="24"/>
        </w:rPr>
        <w:t>Remote, India</w:t>
      </w:r>
    </w:p>
    <w:p w14:paraId="0D86091E" w14:textId="371F8FDA" w:rsidR="003F59BF" w:rsidRPr="003F59BF" w:rsidRDefault="003F59BF" w:rsidP="003F59BF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3F59BF">
        <w:rPr>
          <w:rFonts w:asciiTheme="minorHAnsi" w:hAnsiTheme="minorHAnsi" w:cstheme="minorHAnsi"/>
          <w:i/>
          <w:iCs/>
          <w:sz w:val="24"/>
          <w:szCs w:val="24"/>
        </w:rPr>
        <w:t xml:space="preserve">Junior Backend Developer     </w:t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  <w:t xml:space="preserve">     </w:t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</w:r>
      <w:r w:rsidRPr="003F59BF">
        <w:rPr>
          <w:rFonts w:asciiTheme="minorHAnsi" w:hAnsiTheme="minorHAnsi" w:cstheme="minorHAnsi"/>
          <w:i/>
          <w:iCs/>
          <w:sz w:val="24"/>
          <w:szCs w:val="24"/>
        </w:rPr>
        <w:tab/>
        <w:t xml:space="preserve">   </w:t>
      </w:r>
      <w:r>
        <w:rPr>
          <w:rFonts w:asciiTheme="minorHAnsi" w:hAnsiTheme="minorHAnsi" w:cstheme="minorHAnsi"/>
          <w:i/>
          <w:iCs/>
          <w:sz w:val="24"/>
          <w:szCs w:val="24"/>
        </w:rPr>
        <w:t xml:space="preserve">              </w:t>
      </w:r>
      <w:r w:rsidRPr="003F59BF">
        <w:rPr>
          <w:rFonts w:asciiTheme="minorHAnsi" w:hAnsiTheme="minorHAnsi" w:cstheme="minorHAnsi"/>
          <w:sz w:val="24"/>
          <w:szCs w:val="24"/>
        </w:rPr>
        <w:t>June 2018 – October 2019</w:t>
      </w:r>
    </w:p>
    <w:p w14:paraId="4A3AB1EE" w14:textId="77777777" w:rsidR="003F59BF" w:rsidRPr="00DC090C" w:rsidRDefault="003F59BF" w:rsidP="00DC090C">
      <w:pPr>
        <w:pStyle w:val="ListParagraph"/>
        <w:numPr>
          <w:ilvl w:val="0"/>
          <w:numId w:val="4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Did statistical testing on medical data for anomalies using Python &amp; MySQL</w:t>
      </w:r>
    </w:p>
    <w:p w14:paraId="48C8E036" w14:textId="77777777" w:rsidR="003F59BF" w:rsidRPr="00DC090C" w:rsidRDefault="003F59BF" w:rsidP="00DC090C">
      <w:pPr>
        <w:pStyle w:val="ListParagraph"/>
        <w:numPr>
          <w:ilvl w:val="0"/>
          <w:numId w:val="4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 xml:space="preserve">Worked on REST API’s using Node js &amp; MongoDB </w:t>
      </w:r>
    </w:p>
    <w:p w14:paraId="2D4B12F7" w14:textId="465BF373" w:rsidR="003F59BF" w:rsidRPr="00DC090C" w:rsidRDefault="003F59BF" w:rsidP="00DC090C">
      <w:pPr>
        <w:pStyle w:val="ListParagraph"/>
        <w:numPr>
          <w:ilvl w:val="0"/>
          <w:numId w:val="4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C090C">
        <w:rPr>
          <w:rFonts w:asciiTheme="minorHAnsi" w:hAnsiTheme="minorHAnsi" w:cstheme="minorHAnsi"/>
          <w:sz w:val="24"/>
          <w:szCs w:val="24"/>
        </w:rPr>
        <w:t>Developed Single Page applications – Native JavaScript &amp; React js</w:t>
      </w:r>
    </w:p>
    <w:p w14:paraId="50974E28" w14:textId="77777777" w:rsidR="003F59BF" w:rsidRPr="003F59BF" w:rsidRDefault="003F59BF" w:rsidP="003F59BF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F688E84" w14:textId="77777777" w:rsidR="004A3C60" w:rsidRPr="00DC090C" w:rsidRDefault="004A3C60" w:rsidP="00DC09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090C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13C95DEA" w14:textId="7D6CDB00" w:rsidR="32E8837F" w:rsidRPr="00A20EB8" w:rsidRDefault="32E8837F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A23E1">
        <w:rPr>
          <w:rFonts w:asciiTheme="minorHAnsi" w:hAnsiTheme="minorHAnsi" w:cstheme="minorHAnsi"/>
          <w:b/>
          <w:bCs/>
          <w:sz w:val="24"/>
          <w:szCs w:val="24"/>
        </w:rPr>
        <w:t>Lambton College</w:t>
      </w:r>
      <w:r w:rsidRPr="00A20EB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20508A" w:rsidRPr="00A20EB8">
        <w:rPr>
          <w:rFonts w:asciiTheme="minorHAnsi" w:hAnsiTheme="minorHAnsi" w:cstheme="minorHAnsi"/>
        </w:rPr>
        <w:tab/>
        <w:t xml:space="preserve">           </w:t>
      </w:r>
      <w:r w:rsidR="00EA23E1">
        <w:rPr>
          <w:rFonts w:asciiTheme="minorHAnsi" w:hAnsiTheme="minorHAnsi" w:cstheme="minorHAnsi"/>
        </w:rPr>
        <w:tab/>
      </w:r>
      <w:r w:rsidR="00EA23E1">
        <w:rPr>
          <w:rFonts w:asciiTheme="minorHAnsi" w:hAnsiTheme="minorHAnsi" w:cstheme="minorHAnsi"/>
        </w:rPr>
        <w:tab/>
        <w:t xml:space="preserve">    </w:t>
      </w:r>
      <w:r w:rsidR="003F59BF">
        <w:rPr>
          <w:rFonts w:asciiTheme="minorHAnsi" w:hAnsiTheme="minorHAnsi" w:cstheme="minorHAnsi"/>
        </w:rPr>
        <w:t xml:space="preserve">    </w:t>
      </w:r>
      <w:r w:rsidRPr="00A20EB8">
        <w:rPr>
          <w:rFonts w:asciiTheme="minorHAnsi" w:hAnsiTheme="minorHAnsi" w:cstheme="minorHAnsi"/>
          <w:sz w:val="24"/>
          <w:szCs w:val="24"/>
        </w:rPr>
        <w:t>Toronto, Canada</w:t>
      </w:r>
    </w:p>
    <w:p w14:paraId="767E7FA2" w14:textId="7BAA1200" w:rsidR="32E8837F" w:rsidRPr="00A20EB8" w:rsidRDefault="32E8837F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Graduate Certificate</w:t>
      </w:r>
    </w:p>
    <w:p w14:paraId="73113B76" w14:textId="7BFD0AC0" w:rsidR="32E8837F" w:rsidRPr="00A20EB8" w:rsidRDefault="32E8837F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lastRenderedPageBreak/>
        <w:t xml:space="preserve">Artificial Intelligence &amp; Machine Learning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EA23E1">
        <w:rPr>
          <w:rFonts w:asciiTheme="minorHAnsi" w:hAnsiTheme="minorHAnsi" w:cstheme="minorHAnsi"/>
        </w:rPr>
        <w:t xml:space="preserve">            </w:t>
      </w:r>
      <w:r w:rsidR="003F59BF">
        <w:rPr>
          <w:rFonts w:asciiTheme="minorHAnsi" w:hAnsiTheme="minorHAnsi" w:cstheme="minorHAnsi"/>
        </w:rPr>
        <w:t xml:space="preserve">    </w:t>
      </w:r>
      <w:r w:rsidRPr="00A20EB8">
        <w:rPr>
          <w:rFonts w:asciiTheme="minorHAnsi" w:hAnsiTheme="minorHAnsi" w:cstheme="minorHAnsi"/>
          <w:sz w:val="24"/>
          <w:szCs w:val="24"/>
        </w:rPr>
        <w:t>May 2021 – Jan 2023</w:t>
      </w:r>
    </w:p>
    <w:p w14:paraId="3E6D7080" w14:textId="132F7275" w:rsidR="00455302" w:rsidRPr="00A20EB8" w:rsidRDefault="00455302" w:rsidP="00A20EB8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20EB8">
        <w:rPr>
          <w:rFonts w:asciiTheme="minorHAnsi" w:hAnsiTheme="minorHAnsi" w:cstheme="minorHAnsi"/>
          <w:b/>
          <w:bCs/>
          <w:sz w:val="24"/>
          <w:szCs w:val="24"/>
        </w:rPr>
        <w:t>Guru Nanak Dev University</w:t>
      </w:r>
      <w:r w:rsidR="0066612E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66612E" w:rsidRPr="00A20EB8">
        <w:rPr>
          <w:rFonts w:asciiTheme="minorHAnsi" w:hAnsiTheme="minorHAnsi" w:cstheme="minorHAnsi"/>
          <w:sz w:val="24"/>
          <w:szCs w:val="24"/>
        </w:rPr>
        <w:t xml:space="preserve">     </w:t>
      </w:r>
      <w:r w:rsidR="00202541" w:rsidRPr="00A20EB8">
        <w:rPr>
          <w:rFonts w:asciiTheme="minorHAnsi" w:hAnsiTheme="minorHAnsi" w:cstheme="minorHAnsi"/>
          <w:sz w:val="24"/>
          <w:szCs w:val="24"/>
        </w:rPr>
        <w:t xml:space="preserve">    </w:t>
      </w:r>
      <w:r w:rsidR="0066612E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="00202541" w:rsidRPr="00A20EB8">
        <w:rPr>
          <w:rFonts w:asciiTheme="minorHAnsi" w:hAnsiTheme="minorHAnsi" w:cstheme="minorHAnsi"/>
          <w:sz w:val="24"/>
          <w:szCs w:val="24"/>
        </w:rPr>
        <w:t xml:space="preserve">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D63B0D" w:rsidRPr="00A20EB8">
        <w:rPr>
          <w:rFonts w:asciiTheme="minorHAnsi" w:hAnsiTheme="minorHAnsi" w:cstheme="minorHAnsi"/>
          <w:sz w:val="24"/>
          <w:szCs w:val="24"/>
        </w:rPr>
        <w:t xml:space="preserve">        </w:t>
      </w:r>
      <w:r w:rsidR="004146EA" w:rsidRPr="00A20EB8">
        <w:rPr>
          <w:rFonts w:asciiTheme="minorHAnsi" w:hAnsiTheme="minorHAnsi" w:cstheme="minorHAnsi"/>
          <w:sz w:val="24"/>
          <w:szCs w:val="24"/>
        </w:rPr>
        <w:t xml:space="preserve">  </w:t>
      </w:r>
      <w:r w:rsidR="00EA23E1">
        <w:rPr>
          <w:rFonts w:asciiTheme="minorHAnsi" w:hAnsiTheme="minorHAnsi" w:cstheme="minorHAnsi"/>
          <w:sz w:val="24"/>
          <w:szCs w:val="24"/>
        </w:rPr>
        <w:tab/>
      </w:r>
      <w:r w:rsidR="00EA23E1">
        <w:rPr>
          <w:rFonts w:asciiTheme="minorHAnsi" w:hAnsiTheme="minorHAnsi" w:cstheme="minorHAnsi"/>
          <w:sz w:val="24"/>
          <w:szCs w:val="24"/>
        </w:rPr>
        <w:tab/>
        <w:t xml:space="preserve">        </w:t>
      </w:r>
      <w:r w:rsidR="003F59BF">
        <w:rPr>
          <w:rFonts w:asciiTheme="minorHAnsi" w:hAnsiTheme="minorHAnsi" w:cstheme="minorHAnsi"/>
          <w:sz w:val="24"/>
          <w:szCs w:val="24"/>
        </w:rPr>
        <w:t xml:space="preserve">    </w:t>
      </w:r>
      <w:r w:rsidR="0066612E" w:rsidRPr="00A20EB8">
        <w:rPr>
          <w:rFonts w:asciiTheme="minorHAnsi" w:hAnsiTheme="minorHAnsi" w:cstheme="minorHAnsi"/>
          <w:sz w:val="24"/>
          <w:szCs w:val="24"/>
        </w:rPr>
        <w:t>Amritsar, India</w:t>
      </w:r>
    </w:p>
    <w:p w14:paraId="77D266ED" w14:textId="087B606F" w:rsidR="00EA23E1" w:rsidRDefault="001124E5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20EB8">
        <w:rPr>
          <w:rFonts w:asciiTheme="minorHAnsi" w:hAnsiTheme="minorHAnsi" w:cstheme="minorHAnsi"/>
          <w:sz w:val="24"/>
          <w:szCs w:val="24"/>
        </w:rPr>
        <w:t>B</w:t>
      </w:r>
      <w:r w:rsidR="00EA23E1">
        <w:rPr>
          <w:rFonts w:asciiTheme="minorHAnsi" w:hAnsiTheme="minorHAnsi" w:cstheme="minorHAnsi"/>
          <w:sz w:val="24"/>
          <w:szCs w:val="24"/>
        </w:rPr>
        <w:t>. Tech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66612E" w:rsidRPr="00A20EB8">
        <w:rPr>
          <w:rFonts w:asciiTheme="minorHAnsi" w:hAnsiTheme="minorHAnsi" w:cstheme="minorHAnsi"/>
          <w:sz w:val="24"/>
          <w:szCs w:val="24"/>
        </w:rPr>
        <w:t xml:space="preserve">        </w:t>
      </w:r>
      <w:r w:rsidR="00202541" w:rsidRPr="00A20EB8">
        <w:rPr>
          <w:rFonts w:asciiTheme="minorHAnsi" w:hAnsiTheme="minorHAnsi" w:cstheme="minorHAnsi"/>
          <w:sz w:val="24"/>
          <w:szCs w:val="24"/>
        </w:rPr>
        <w:t xml:space="preserve">     </w:t>
      </w:r>
      <w:r w:rsidRPr="00A20EB8">
        <w:rPr>
          <w:rFonts w:asciiTheme="minorHAnsi" w:hAnsiTheme="minorHAnsi" w:cstheme="minorHAnsi"/>
        </w:rPr>
        <w:tab/>
      </w:r>
      <w:r w:rsidRPr="00A20EB8">
        <w:rPr>
          <w:rFonts w:asciiTheme="minorHAnsi" w:hAnsiTheme="minorHAnsi" w:cstheme="minorHAnsi"/>
        </w:rPr>
        <w:tab/>
      </w:r>
      <w:r w:rsidR="00DD4044" w:rsidRPr="00A20EB8">
        <w:rPr>
          <w:rFonts w:asciiTheme="minorHAnsi" w:hAnsiTheme="minorHAnsi" w:cstheme="minorHAnsi"/>
          <w:sz w:val="24"/>
          <w:szCs w:val="24"/>
        </w:rPr>
        <w:t xml:space="preserve">       </w:t>
      </w:r>
      <w:r w:rsidR="004146EA" w:rsidRPr="00A20EB8">
        <w:rPr>
          <w:rFonts w:asciiTheme="minorHAnsi" w:hAnsiTheme="minorHAnsi" w:cstheme="minorHAnsi"/>
          <w:sz w:val="24"/>
          <w:szCs w:val="24"/>
        </w:rPr>
        <w:tab/>
        <w:t xml:space="preserve">          </w:t>
      </w:r>
      <w:r w:rsidR="00EA23E1">
        <w:rPr>
          <w:rFonts w:asciiTheme="minorHAnsi" w:hAnsiTheme="minorHAnsi" w:cstheme="minorHAnsi"/>
          <w:sz w:val="24"/>
          <w:szCs w:val="24"/>
        </w:rPr>
        <w:t xml:space="preserve">       </w:t>
      </w:r>
      <w:r w:rsidR="00EA23E1">
        <w:rPr>
          <w:rFonts w:asciiTheme="minorHAnsi" w:hAnsiTheme="minorHAnsi" w:cstheme="minorHAnsi"/>
          <w:sz w:val="24"/>
          <w:szCs w:val="24"/>
        </w:rPr>
        <w:tab/>
      </w:r>
      <w:r w:rsidR="00EA23E1">
        <w:rPr>
          <w:rFonts w:asciiTheme="minorHAnsi" w:hAnsiTheme="minorHAnsi" w:cstheme="minorHAnsi"/>
          <w:sz w:val="24"/>
          <w:szCs w:val="24"/>
        </w:rPr>
        <w:tab/>
      </w:r>
      <w:r w:rsidR="00EA23E1">
        <w:rPr>
          <w:rFonts w:asciiTheme="minorHAnsi" w:hAnsiTheme="minorHAnsi" w:cstheme="minorHAnsi"/>
          <w:sz w:val="24"/>
          <w:szCs w:val="24"/>
        </w:rPr>
        <w:tab/>
        <w:t xml:space="preserve">       </w:t>
      </w:r>
      <w:r w:rsidR="003F59BF">
        <w:rPr>
          <w:rFonts w:asciiTheme="minorHAnsi" w:hAnsiTheme="minorHAnsi" w:cstheme="minorHAnsi"/>
          <w:sz w:val="24"/>
          <w:szCs w:val="24"/>
        </w:rPr>
        <w:t xml:space="preserve">     </w:t>
      </w:r>
      <w:r w:rsidR="0066612E" w:rsidRPr="00A20EB8">
        <w:rPr>
          <w:rFonts w:asciiTheme="minorHAnsi" w:hAnsiTheme="minorHAnsi" w:cstheme="minorHAnsi"/>
          <w:sz w:val="24"/>
          <w:szCs w:val="24"/>
        </w:rPr>
        <w:t>Sept 2014 – June 2018</w:t>
      </w:r>
      <w:r w:rsidR="008204DB" w:rsidRPr="00A20EB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ED46C3C" w14:textId="18E72DBD" w:rsidR="005B5FBD" w:rsidRPr="00A20EB8" w:rsidRDefault="00455302" w:rsidP="00A20EB8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CA"/>
        </w:rPr>
      </w:pPr>
      <w:r w:rsidRPr="00B45E23">
        <w:rPr>
          <w:rFonts w:asciiTheme="minorHAnsi" w:hAnsiTheme="minorHAnsi" w:cstheme="minorHAnsi"/>
          <w:sz w:val="24"/>
          <w:szCs w:val="24"/>
        </w:rPr>
        <w:t>Computer Science and Engineerin</w:t>
      </w:r>
      <w:r w:rsidRPr="00A20EB8">
        <w:rPr>
          <w:rFonts w:asciiTheme="minorHAnsi" w:hAnsiTheme="minorHAnsi" w:cstheme="minorHAnsi"/>
          <w:i/>
          <w:iCs/>
          <w:sz w:val="24"/>
          <w:szCs w:val="24"/>
        </w:rPr>
        <w:t>g</w:t>
      </w:r>
    </w:p>
    <w:sectPr w:rsidR="005B5FBD" w:rsidRPr="00A20EB8" w:rsidSect="0097350D">
      <w:headerReference w:type="default" r:id="rId15"/>
      <w:footerReference w:type="default" r:id="rId16"/>
      <w:pgSz w:w="12587" w:h="15842" w:code="1"/>
      <w:pgMar w:top="-340" w:right="397" w:bottom="1440" w:left="425" w:header="720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859CD" w14:textId="77777777" w:rsidR="00964B8B" w:rsidRDefault="00964B8B">
      <w:pPr>
        <w:spacing w:after="0" w:line="240" w:lineRule="auto"/>
      </w:pPr>
      <w:r>
        <w:separator/>
      </w:r>
    </w:p>
  </w:endnote>
  <w:endnote w:type="continuationSeparator" w:id="0">
    <w:p w14:paraId="0AF1E54E" w14:textId="77777777" w:rsidR="00964B8B" w:rsidRDefault="00964B8B">
      <w:pPr>
        <w:spacing w:after="0" w:line="240" w:lineRule="auto"/>
      </w:pPr>
      <w:r>
        <w:continuationSeparator/>
      </w:r>
    </w:p>
  </w:endnote>
  <w:endnote w:type="continuationNotice" w:id="1">
    <w:p w14:paraId="1ACEC034" w14:textId="77777777" w:rsidR="00964B8B" w:rsidRDefault="00964B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Nirmala U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10DC101F" w14:paraId="2B283886" w14:textId="77777777" w:rsidTr="10DC101F">
      <w:tc>
        <w:tcPr>
          <w:tcW w:w="3600" w:type="dxa"/>
        </w:tcPr>
        <w:p w14:paraId="2D11E475" w14:textId="2C77CD55" w:rsidR="10DC101F" w:rsidRDefault="10DC101F" w:rsidP="10DC101F">
          <w:pPr>
            <w:pStyle w:val="Header"/>
            <w:ind w:left="-115"/>
          </w:pPr>
        </w:p>
      </w:tc>
      <w:tc>
        <w:tcPr>
          <w:tcW w:w="3600" w:type="dxa"/>
        </w:tcPr>
        <w:p w14:paraId="44A1800F" w14:textId="5968AAE5" w:rsidR="10DC101F" w:rsidRDefault="10DC101F" w:rsidP="10DC101F">
          <w:pPr>
            <w:pStyle w:val="Header"/>
            <w:jc w:val="center"/>
          </w:pPr>
        </w:p>
      </w:tc>
      <w:tc>
        <w:tcPr>
          <w:tcW w:w="3600" w:type="dxa"/>
        </w:tcPr>
        <w:p w14:paraId="764057CC" w14:textId="52DE82DB" w:rsidR="10DC101F" w:rsidRDefault="10DC101F" w:rsidP="10DC101F">
          <w:pPr>
            <w:pStyle w:val="Header"/>
            <w:ind w:right="-115"/>
            <w:jc w:val="right"/>
          </w:pPr>
        </w:p>
      </w:tc>
    </w:tr>
  </w:tbl>
  <w:p w14:paraId="5A1E81C5" w14:textId="66644FAD" w:rsidR="10DC101F" w:rsidRDefault="10DC101F" w:rsidP="10DC1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53864" w14:textId="77777777" w:rsidR="00964B8B" w:rsidRDefault="00964B8B">
      <w:pPr>
        <w:spacing w:after="0" w:line="240" w:lineRule="auto"/>
      </w:pPr>
      <w:r>
        <w:separator/>
      </w:r>
    </w:p>
  </w:footnote>
  <w:footnote w:type="continuationSeparator" w:id="0">
    <w:p w14:paraId="2CB3A35E" w14:textId="77777777" w:rsidR="00964B8B" w:rsidRDefault="00964B8B">
      <w:pPr>
        <w:spacing w:after="0" w:line="240" w:lineRule="auto"/>
      </w:pPr>
      <w:r>
        <w:continuationSeparator/>
      </w:r>
    </w:p>
  </w:footnote>
  <w:footnote w:type="continuationNotice" w:id="1">
    <w:p w14:paraId="44345EFE" w14:textId="77777777" w:rsidR="00964B8B" w:rsidRDefault="00964B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10DC101F" w14:paraId="0BE19A26" w14:textId="77777777" w:rsidTr="10DC101F">
      <w:tc>
        <w:tcPr>
          <w:tcW w:w="3600" w:type="dxa"/>
        </w:tcPr>
        <w:p w14:paraId="77648F95" w14:textId="2300A864" w:rsidR="10DC101F" w:rsidRDefault="10DC101F" w:rsidP="10DC101F">
          <w:pPr>
            <w:pStyle w:val="Header"/>
            <w:ind w:left="-115"/>
          </w:pPr>
        </w:p>
      </w:tc>
      <w:tc>
        <w:tcPr>
          <w:tcW w:w="3600" w:type="dxa"/>
        </w:tcPr>
        <w:p w14:paraId="498864CF" w14:textId="7B20277F" w:rsidR="10DC101F" w:rsidRDefault="10DC101F" w:rsidP="10DC101F">
          <w:pPr>
            <w:pStyle w:val="Header"/>
            <w:jc w:val="center"/>
          </w:pPr>
        </w:p>
      </w:tc>
      <w:tc>
        <w:tcPr>
          <w:tcW w:w="3600" w:type="dxa"/>
        </w:tcPr>
        <w:p w14:paraId="39A13316" w14:textId="2094E1A3" w:rsidR="10DC101F" w:rsidRDefault="10DC101F" w:rsidP="10DC101F">
          <w:pPr>
            <w:pStyle w:val="Header"/>
            <w:ind w:right="-115"/>
            <w:jc w:val="right"/>
          </w:pPr>
        </w:p>
      </w:tc>
    </w:tr>
  </w:tbl>
  <w:p w14:paraId="6D810750" w14:textId="54B08CB8" w:rsidR="10DC101F" w:rsidRDefault="10DC101F" w:rsidP="10DC10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EC8693"/>
    <w:multiLevelType w:val="singleLevel"/>
    <w:tmpl w:val="8BEC8693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cs="Wingdings" w:hint="default"/>
        <w:sz w:val="15"/>
      </w:rPr>
    </w:lvl>
  </w:abstractNum>
  <w:abstractNum w:abstractNumId="1" w15:restartNumberingAfterBreak="0">
    <w:nsid w:val="F4AF40D4"/>
    <w:multiLevelType w:val="singleLevel"/>
    <w:tmpl w:val="F4AF40D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60A6480"/>
    <w:multiLevelType w:val="hybridMultilevel"/>
    <w:tmpl w:val="A9B0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60533"/>
    <w:multiLevelType w:val="hybridMultilevel"/>
    <w:tmpl w:val="6E6A4F5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8423388"/>
    <w:multiLevelType w:val="singleLevel"/>
    <w:tmpl w:val="08423388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5"/>
      </w:rPr>
    </w:lvl>
  </w:abstractNum>
  <w:abstractNum w:abstractNumId="5" w15:restartNumberingAfterBreak="0">
    <w:nsid w:val="0A0461C6"/>
    <w:multiLevelType w:val="hybridMultilevel"/>
    <w:tmpl w:val="4AF03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EF4B6F"/>
    <w:multiLevelType w:val="hybridMultilevel"/>
    <w:tmpl w:val="FFFFFFFF"/>
    <w:lvl w:ilvl="0" w:tplc="8120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4D2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9AC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DC7B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40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414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CCB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20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4F1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50415"/>
    <w:multiLevelType w:val="singleLevel"/>
    <w:tmpl w:val="0C450415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5"/>
      </w:rPr>
    </w:lvl>
  </w:abstractNum>
  <w:abstractNum w:abstractNumId="8" w15:restartNumberingAfterBreak="0">
    <w:nsid w:val="0E398AE6"/>
    <w:multiLevelType w:val="hybridMultilevel"/>
    <w:tmpl w:val="FFFFFFFF"/>
    <w:lvl w:ilvl="0" w:tplc="DE642D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C06F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BAD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FED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CA7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680F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787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675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6C62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66A89"/>
    <w:multiLevelType w:val="hybridMultilevel"/>
    <w:tmpl w:val="D204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9F3B97"/>
    <w:multiLevelType w:val="hybridMultilevel"/>
    <w:tmpl w:val="98E4FB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56634"/>
    <w:multiLevelType w:val="hybridMultilevel"/>
    <w:tmpl w:val="71AC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15AAF"/>
    <w:multiLevelType w:val="hybridMultilevel"/>
    <w:tmpl w:val="8988AE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429B7"/>
    <w:multiLevelType w:val="hybridMultilevel"/>
    <w:tmpl w:val="6F9AF1E6"/>
    <w:lvl w:ilvl="0" w:tplc="E5EC471A">
      <w:numFmt w:val="bullet"/>
      <w:lvlText w:val="-"/>
      <w:lvlJc w:val="left"/>
      <w:pPr>
        <w:ind w:left="720" w:hanging="360"/>
      </w:pPr>
      <w:rPr>
        <w:rFonts w:ascii="Cambria" w:eastAsia="DengXian" w:hAnsi="Cambria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71372"/>
    <w:multiLevelType w:val="hybridMultilevel"/>
    <w:tmpl w:val="47A2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78B3"/>
    <w:multiLevelType w:val="hybridMultilevel"/>
    <w:tmpl w:val="FFFFFFFF"/>
    <w:lvl w:ilvl="0" w:tplc="D07A8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2F0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74D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EA9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24F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3EC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72B1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44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063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86B50"/>
    <w:multiLevelType w:val="hybridMultilevel"/>
    <w:tmpl w:val="FFFFFFFF"/>
    <w:lvl w:ilvl="0" w:tplc="CF2C89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6D2BA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0A9D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0EF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568C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EA7A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8E63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037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A34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7D5457"/>
    <w:multiLevelType w:val="hybridMultilevel"/>
    <w:tmpl w:val="A30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4DF61"/>
    <w:multiLevelType w:val="hybridMultilevel"/>
    <w:tmpl w:val="FFFFFFFF"/>
    <w:lvl w:ilvl="0" w:tplc="E8C20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DDAB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96C5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C43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343F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CC14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2AB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AE4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EF3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4ADC6"/>
    <w:multiLevelType w:val="singleLevel"/>
    <w:tmpl w:val="3D54ADC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0" w15:restartNumberingAfterBreak="0">
    <w:nsid w:val="41F47634"/>
    <w:multiLevelType w:val="multilevel"/>
    <w:tmpl w:val="8870A4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07D80"/>
    <w:multiLevelType w:val="hybridMultilevel"/>
    <w:tmpl w:val="C27A3748"/>
    <w:lvl w:ilvl="0" w:tplc="EB20DA7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9B3977"/>
    <w:multiLevelType w:val="hybridMultilevel"/>
    <w:tmpl w:val="784434B0"/>
    <w:lvl w:ilvl="0" w:tplc="EB20DA7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B06569"/>
    <w:multiLevelType w:val="hybridMultilevel"/>
    <w:tmpl w:val="89E81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046D5"/>
    <w:multiLevelType w:val="hybridMultilevel"/>
    <w:tmpl w:val="525ACA06"/>
    <w:lvl w:ilvl="0" w:tplc="EB20DA7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6A1A7E"/>
    <w:multiLevelType w:val="hybridMultilevel"/>
    <w:tmpl w:val="FC7493B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6" w15:restartNumberingAfterBreak="0">
    <w:nsid w:val="4D383512"/>
    <w:multiLevelType w:val="multilevel"/>
    <w:tmpl w:val="6E5A15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C61684"/>
    <w:multiLevelType w:val="hybridMultilevel"/>
    <w:tmpl w:val="D656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A103F"/>
    <w:multiLevelType w:val="hybridMultilevel"/>
    <w:tmpl w:val="F392B9EC"/>
    <w:lvl w:ilvl="0" w:tplc="EB20DA7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A315205"/>
    <w:multiLevelType w:val="hybridMultilevel"/>
    <w:tmpl w:val="FFFFFFFF"/>
    <w:lvl w:ilvl="0" w:tplc="4924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140F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D4A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20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7C73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4E6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49A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0D9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67A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85AD1"/>
    <w:multiLevelType w:val="hybridMultilevel"/>
    <w:tmpl w:val="8D1E2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3C24E4"/>
    <w:multiLevelType w:val="hybridMultilevel"/>
    <w:tmpl w:val="31026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F1402"/>
    <w:multiLevelType w:val="hybridMultilevel"/>
    <w:tmpl w:val="68B2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AA1DCE"/>
    <w:multiLevelType w:val="hybridMultilevel"/>
    <w:tmpl w:val="2A3E1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0C0B3C"/>
    <w:multiLevelType w:val="multilevel"/>
    <w:tmpl w:val="4BCC66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39708C"/>
    <w:multiLevelType w:val="multilevel"/>
    <w:tmpl w:val="150CC6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FF451B"/>
    <w:multiLevelType w:val="hybridMultilevel"/>
    <w:tmpl w:val="A43E4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AE61F"/>
    <w:multiLevelType w:val="hybridMultilevel"/>
    <w:tmpl w:val="FFFFFFFF"/>
    <w:lvl w:ilvl="0" w:tplc="EB20DA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0564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ECC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48D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4E63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78B5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4B4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D8D9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E8A0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461F83"/>
    <w:multiLevelType w:val="hybridMultilevel"/>
    <w:tmpl w:val="49327526"/>
    <w:lvl w:ilvl="0" w:tplc="EB20DA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D8439B"/>
    <w:multiLevelType w:val="hybridMultilevel"/>
    <w:tmpl w:val="CC22C46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0" w15:restartNumberingAfterBreak="0">
    <w:nsid w:val="7D599882"/>
    <w:multiLevelType w:val="singleLevel"/>
    <w:tmpl w:val="7D599882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5"/>
      </w:rPr>
    </w:lvl>
  </w:abstractNum>
  <w:abstractNum w:abstractNumId="41" w15:restartNumberingAfterBreak="0">
    <w:nsid w:val="7D9B0741"/>
    <w:multiLevelType w:val="hybridMultilevel"/>
    <w:tmpl w:val="4426BBE6"/>
    <w:lvl w:ilvl="0" w:tplc="E5EC471A">
      <w:numFmt w:val="bullet"/>
      <w:lvlText w:val="-"/>
      <w:lvlJc w:val="left"/>
      <w:pPr>
        <w:ind w:left="720" w:hanging="360"/>
      </w:pPr>
      <w:rPr>
        <w:rFonts w:ascii="Cambria" w:eastAsia="DengXian" w:hAnsi="Cambria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8CA11C"/>
    <w:multiLevelType w:val="singleLevel"/>
    <w:tmpl w:val="7F8CA11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406265989">
    <w:abstractNumId w:val="8"/>
  </w:num>
  <w:num w:numId="2" w16cid:durableId="748429548">
    <w:abstractNumId w:val="18"/>
  </w:num>
  <w:num w:numId="3" w16cid:durableId="161118923">
    <w:abstractNumId w:val="16"/>
  </w:num>
  <w:num w:numId="4" w16cid:durableId="467624401">
    <w:abstractNumId w:val="29"/>
  </w:num>
  <w:num w:numId="5" w16cid:durableId="1249925945">
    <w:abstractNumId w:val="15"/>
  </w:num>
  <w:num w:numId="6" w16cid:durableId="673260896">
    <w:abstractNumId w:val="37"/>
  </w:num>
  <w:num w:numId="7" w16cid:durableId="1104961793">
    <w:abstractNumId w:val="6"/>
  </w:num>
  <w:num w:numId="8" w16cid:durableId="92437069">
    <w:abstractNumId w:val="34"/>
  </w:num>
  <w:num w:numId="9" w16cid:durableId="2084600453">
    <w:abstractNumId w:val="19"/>
  </w:num>
  <w:num w:numId="10" w16cid:durableId="864169821">
    <w:abstractNumId w:val="0"/>
  </w:num>
  <w:num w:numId="11" w16cid:durableId="822502913">
    <w:abstractNumId w:val="42"/>
  </w:num>
  <w:num w:numId="12" w16cid:durableId="101724829">
    <w:abstractNumId w:val="40"/>
  </w:num>
  <w:num w:numId="13" w16cid:durableId="178392512">
    <w:abstractNumId w:val="1"/>
  </w:num>
  <w:num w:numId="14" w16cid:durableId="1852992422">
    <w:abstractNumId w:val="4"/>
  </w:num>
  <w:num w:numId="15" w16cid:durableId="487288592">
    <w:abstractNumId w:val="7"/>
  </w:num>
  <w:num w:numId="16" w16cid:durableId="84809774">
    <w:abstractNumId w:val="26"/>
  </w:num>
  <w:num w:numId="17" w16cid:durableId="95952052">
    <w:abstractNumId w:val="35"/>
  </w:num>
  <w:num w:numId="18" w16cid:durableId="973683123">
    <w:abstractNumId w:val="20"/>
  </w:num>
  <w:num w:numId="19" w16cid:durableId="288754047">
    <w:abstractNumId w:val="3"/>
  </w:num>
  <w:num w:numId="20" w16cid:durableId="1928463241">
    <w:abstractNumId w:val="36"/>
  </w:num>
  <w:num w:numId="21" w16cid:durableId="1536845918">
    <w:abstractNumId w:val="14"/>
  </w:num>
  <w:num w:numId="22" w16cid:durableId="1012688615">
    <w:abstractNumId w:val="39"/>
  </w:num>
  <w:num w:numId="23" w16cid:durableId="725494041">
    <w:abstractNumId w:val="32"/>
  </w:num>
  <w:num w:numId="24" w16cid:durableId="838469743">
    <w:abstractNumId w:val="25"/>
  </w:num>
  <w:num w:numId="25" w16cid:durableId="1537884383">
    <w:abstractNumId w:val="11"/>
  </w:num>
  <w:num w:numId="26" w16cid:durableId="1910386750">
    <w:abstractNumId w:val="2"/>
  </w:num>
  <w:num w:numId="27" w16cid:durableId="2146963633">
    <w:abstractNumId w:val="9"/>
  </w:num>
  <w:num w:numId="28" w16cid:durableId="872572932">
    <w:abstractNumId w:val="27"/>
  </w:num>
  <w:num w:numId="29" w16cid:durableId="32771586">
    <w:abstractNumId w:val="30"/>
  </w:num>
  <w:num w:numId="30" w16cid:durableId="337344800">
    <w:abstractNumId w:val="23"/>
  </w:num>
  <w:num w:numId="31" w16cid:durableId="493034501">
    <w:abstractNumId w:val="31"/>
  </w:num>
  <w:num w:numId="32" w16cid:durableId="746616899">
    <w:abstractNumId w:val="17"/>
  </w:num>
  <w:num w:numId="33" w16cid:durableId="1048183383">
    <w:abstractNumId w:val="33"/>
  </w:num>
  <w:num w:numId="34" w16cid:durableId="26374531">
    <w:abstractNumId w:val="5"/>
  </w:num>
  <w:num w:numId="35" w16cid:durableId="796993129">
    <w:abstractNumId w:val="13"/>
  </w:num>
  <w:num w:numId="36" w16cid:durableId="1301421386">
    <w:abstractNumId w:val="41"/>
  </w:num>
  <w:num w:numId="37" w16cid:durableId="1545560487">
    <w:abstractNumId w:val="10"/>
  </w:num>
  <w:num w:numId="38" w16cid:durableId="1137377946">
    <w:abstractNumId w:val="38"/>
  </w:num>
  <w:num w:numId="39" w16cid:durableId="2056195623">
    <w:abstractNumId w:val="12"/>
  </w:num>
  <w:num w:numId="40" w16cid:durableId="1461848819">
    <w:abstractNumId w:val="24"/>
  </w:num>
  <w:num w:numId="41" w16cid:durableId="895355025">
    <w:abstractNumId w:val="22"/>
  </w:num>
  <w:num w:numId="42" w16cid:durableId="1577670396">
    <w:abstractNumId w:val="21"/>
  </w:num>
  <w:num w:numId="43" w16cid:durableId="125351029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czNzYyNDczMTJQ0lEKTi0uzszPAykwrwUAaQApwCwAAAA="/>
  </w:docVars>
  <w:rsids>
    <w:rsidRoot w:val="00D57A3C"/>
    <w:rsid w:val="0003581F"/>
    <w:rsid w:val="00071319"/>
    <w:rsid w:val="000A13CC"/>
    <w:rsid w:val="000B2D93"/>
    <w:rsid w:val="000B369E"/>
    <w:rsid w:val="000D3475"/>
    <w:rsid w:val="000F56C9"/>
    <w:rsid w:val="001124E5"/>
    <w:rsid w:val="0014736C"/>
    <w:rsid w:val="00153BE2"/>
    <w:rsid w:val="001566C4"/>
    <w:rsid w:val="001626D9"/>
    <w:rsid w:val="00174C00"/>
    <w:rsid w:val="00193CC4"/>
    <w:rsid w:val="00194421"/>
    <w:rsid w:val="00196EDF"/>
    <w:rsid w:val="001D2B42"/>
    <w:rsid w:val="00200294"/>
    <w:rsid w:val="00202541"/>
    <w:rsid w:val="00204295"/>
    <w:rsid w:val="0020508A"/>
    <w:rsid w:val="00216DDC"/>
    <w:rsid w:val="0024343B"/>
    <w:rsid w:val="002473BF"/>
    <w:rsid w:val="00265D9B"/>
    <w:rsid w:val="00266353"/>
    <w:rsid w:val="002B1FCA"/>
    <w:rsid w:val="002F5003"/>
    <w:rsid w:val="0035398C"/>
    <w:rsid w:val="0036788A"/>
    <w:rsid w:val="003712B8"/>
    <w:rsid w:val="00372F6E"/>
    <w:rsid w:val="003A1570"/>
    <w:rsid w:val="003A4066"/>
    <w:rsid w:val="003C0B66"/>
    <w:rsid w:val="003C7D17"/>
    <w:rsid w:val="003F59BF"/>
    <w:rsid w:val="00400917"/>
    <w:rsid w:val="00406F15"/>
    <w:rsid w:val="004146EA"/>
    <w:rsid w:val="00423CBE"/>
    <w:rsid w:val="0042793F"/>
    <w:rsid w:val="00442B17"/>
    <w:rsid w:val="00455302"/>
    <w:rsid w:val="004645BA"/>
    <w:rsid w:val="004A3C60"/>
    <w:rsid w:val="004B1C40"/>
    <w:rsid w:val="004D134C"/>
    <w:rsid w:val="004D1E63"/>
    <w:rsid w:val="004F49B0"/>
    <w:rsid w:val="0051496F"/>
    <w:rsid w:val="005326E2"/>
    <w:rsid w:val="00586F32"/>
    <w:rsid w:val="0059520E"/>
    <w:rsid w:val="005B5FBD"/>
    <w:rsid w:val="005D20F7"/>
    <w:rsid w:val="005E3A87"/>
    <w:rsid w:val="005E6723"/>
    <w:rsid w:val="005F0A8E"/>
    <w:rsid w:val="006244B7"/>
    <w:rsid w:val="00627BAD"/>
    <w:rsid w:val="00636295"/>
    <w:rsid w:val="0066612E"/>
    <w:rsid w:val="0067134F"/>
    <w:rsid w:val="00692B73"/>
    <w:rsid w:val="006954BF"/>
    <w:rsid w:val="006D5850"/>
    <w:rsid w:val="006E7AA2"/>
    <w:rsid w:val="006F14E5"/>
    <w:rsid w:val="007127CF"/>
    <w:rsid w:val="00715998"/>
    <w:rsid w:val="00744C92"/>
    <w:rsid w:val="0076428D"/>
    <w:rsid w:val="00774D9D"/>
    <w:rsid w:val="0079291A"/>
    <w:rsid w:val="00797DF5"/>
    <w:rsid w:val="007D40F6"/>
    <w:rsid w:val="007E270D"/>
    <w:rsid w:val="007F2AFD"/>
    <w:rsid w:val="007F4A16"/>
    <w:rsid w:val="00803869"/>
    <w:rsid w:val="008204DB"/>
    <w:rsid w:val="00842BA4"/>
    <w:rsid w:val="0084645F"/>
    <w:rsid w:val="00852808"/>
    <w:rsid w:val="00860CEE"/>
    <w:rsid w:val="00863602"/>
    <w:rsid w:val="00863F0D"/>
    <w:rsid w:val="008676B9"/>
    <w:rsid w:val="00874A02"/>
    <w:rsid w:val="008B2755"/>
    <w:rsid w:val="008C1DCC"/>
    <w:rsid w:val="009041FB"/>
    <w:rsid w:val="0093280C"/>
    <w:rsid w:val="009517F5"/>
    <w:rsid w:val="00964B8B"/>
    <w:rsid w:val="0097350D"/>
    <w:rsid w:val="00986620"/>
    <w:rsid w:val="009D4A3C"/>
    <w:rsid w:val="009F4D23"/>
    <w:rsid w:val="00A02F7F"/>
    <w:rsid w:val="00A07033"/>
    <w:rsid w:val="00A20EB8"/>
    <w:rsid w:val="00A254D5"/>
    <w:rsid w:val="00A4793B"/>
    <w:rsid w:val="00A52A5C"/>
    <w:rsid w:val="00A935DE"/>
    <w:rsid w:val="00AA3386"/>
    <w:rsid w:val="00AB2A13"/>
    <w:rsid w:val="00B23CF9"/>
    <w:rsid w:val="00B26BF7"/>
    <w:rsid w:val="00B31875"/>
    <w:rsid w:val="00B31AEA"/>
    <w:rsid w:val="00B34381"/>
    <w:rsid w:val="00B45E23"/>
    <w:rsid w:val="00B52DA5"/>
    <w:rsid w:val="00BB2FC6"/>
    <w:rsid w:val="00BB3919"/>
    <w:rsid w:val="00BB5EE7"/>
    <w:rsid w:val="00C20DE4"/>
    <w:rsid w:val="00C41F3A"/>
    <w:rsid w:val="00C51309"/>
    <w:rsid w:val="00C726FF"/>
    <w:rsid w:val="00C83767"/>
    <w:rsid w:val="00C8524D"/>
    <w:rsid w:val="00C903E3"/>
    <w:rsid w:val="00CA52CF"/>
    <w:rsid w:val="00CE2134"/>
    <w:rsid w:val="00CE2C12"/>
    <w:rsid w:val="00D06241"/>
    <w:rsid w:val="00D57A3C"/>
    <w:rsid w:val="00D63B0D"/>
    <w:rsid w:val="00D664BF"/>
    <w:rsid w:val="00D963B4"/>
    <w:rsid w:val="00DC090C"/>
    <w:rsid w:val="00DD4044"/>
    <w:rsid w:val="00DF4313"/>
    <w:rsid w:val="00E3762A"/>
    <w:rsid w:val="00E37A79"/>
    <w:rsid w:val="00E37F4C"/>
    <w:rsid w:val="00E67752"/>
    <w:rsid w:val="00E768BA"/>
    <w:rsid w:val="00E81B5E"/>
    <w:rsid w:val="00EA23E1"/>
    <w:rsid w:val="00EC2EF4"/>
    <w:rsid w:val="00EC49E4"/>
    <w:rsid w:val="00ED4894"/>
    <w:rsid w:val="00EF6164"/>
    <w:rsid w:val="00F0621A"/>
    <w:rsid w:val="00F1031F"/>
    <w:rsid w:val="00F1215E"/>
    <w:rsid w:val="00F163CD"/>
    <w:rsid w:val="00F172C3"/>
    <w:rsid w:val="00F639F3"/>
    <w:rsid w:val="00F70A40"/>
    <w:rsid w:val="00F74E17"/>
    <w:rsid w:val="00F9408A"/>
    <w:rsid w:val="00FD6D2E"/>
    <w:rsid w:val="00FE1EDF"/>
    <w:rsid w:val="00FE397E"/>
    <w:rsid w:val="00FF6F7D"/>
    <w:rsid w:val="013C7E62"/>
    <w:rsid w:val="0450ECE9"/>
    <w:rsid w:val="061FD630"/>
    <w:rsid w:val="095753A7"/>
    <w:rsid w:val="0A9BA732"/>
    <w:rsid w:val="0DD347F4"/>
    <w:rsid w:val="0F5BF777"/>
    <w:rsid w:val="10DC101F"/>
    <w:rsid w:val="10DD4C57"/>
    <w:rsid w:val="12965F36"/>
    <w:rsid w:val="17A856AC"/>
    <w:rsid w:val="1C696597"/>
    <w:rsid w:val="1D1B63B7"/>
    <w:rsid w:val="1D415E50"/>
    <w:rsid w:val="203D0AE5"/>
    <w:rsid w:val="23C08A38"/>
    <w:rsid w:val="23D145CF"/>
    <w:rsid w:val="23EEF44D"/>
    <w:rsid w:val="258AC4AE"/>
    <w:rsid w:val="2726950F"/>
    <w:rsid w:val="29B64BAE"/>
    <w:rsid w:val="2A06B8FB"/>
    <w:rsid w:val="2BE0DDD5"/>
    <w:rsid w:val="2C6A792B"/>
    <w:rsid w:val="2E321CB0"/>
    <w:rsid w:val="32E8837F"/>
    <w:rsid w:val="36ED2989"/>
    <w:rsid w:val="3A24CA4B"/>
    <w:rsid w:val="40B0831B"/>
    <w:rsid w:val="4186601C"/>
    <w:rsid w:val="432A8016"/>
    <w:rsid w:val="4791B910"/>
    <w:rsid w:val="4E00DCA8"/>
    <w:rsid w:val="50178AE7"/>
    <w:rsid w:val="56556C9D"/>
    <w:rsid w:val="56F67A27"/>
    <w:rsid w:val="5AA59755"/>
    <w:rsid w:val="5C436861"/>
    <w:rsid w:val="629780DD"/>
    <w:rsid w:val="6468F911"/>
    <w:rsid w:val="64B9665E"/>
    <w:rsid w:val="65AD2951"/>
    <w:rsid w:val="685094C7"/>
    <w:rsid w:val="6AAF2B8D"/>
    <w:rsid w:val="6DE98383"/>
    <w:rsid w:val="6EAE6A0F"/>
    <w:rsid w:val="765A1FB2"/>
    <w:rsid w:val="78D7083F"/>
    <w:rsid w:val="7924D3B1"/>
    <w:rsid w:val="7E4A2284"/>
    <w:rsid w:val="7F1F7412"/>
    <w:rsid w:val="7FE71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15038E1"/>
  <w15:docId w15:val="{ED001909-D122-B342-9F1A-7F1FA27B9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Raavi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DengXia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paragraph" w:customStyle="1" w:styleId="ListParagraph1">
    <w:name w:val="List Paragraph1"/>
    <w:basedOn w:val="Normal"/>
    <w:link w:val="ListParagraph1Char"/>
    <w:uiPriority w:val="99"/>
    <w:qFormat/>
    <w:pPr>
      <w:ind w:left="720"/>
      <w:contextualSpacing/>
    </w:pPr>
  </w:style>
  <w:style w:type="character" w:customStyle="1" w:styleId="ListParagraph1Char">
    <w:name w:val="List Paragraph1 Char"/>
    <w:link w:val="ListParagraph1"/>
    <w:uiPriority w:val="99"/>
    <w:qFormat/>
  </w:style>
  <w:style w:type="character" w:styleId="UnresolvedMention">
    <w:name w:val="Unresolved Mention"/>
    <w:uiPriority w:val="99"/>
    <w:semiHidden/>
    <w:unhideWhenUsed/>
    <w:rsid w:val="00A4793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C5130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9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ithub.com/Navd1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ve.gill@outlook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ve.gill@outlook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in/nave-g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568E9654D174B9C3DFDB742991BE1" ma:contentTypeVersion="12" ma:contentTypeDescription="Create a new document." ma:contentTypeScope="" ma:versionID="530cbb41636c3cabb0ce0068c48bdd6f">
  <xsd:schema xmlns:xsd="http://www.w3.org/2001/XMLSchema" xmlns:xs="http://www.w3.org/2001/XMLSchema" xmlns:p="http://schemas.microsoft.com/office/2006/metadata/properties" xmlns:ns3="27c7de49-9451-417a-ae66-6198914953ee" xmlns:ns4="b8675e89-b1a0-4203-b0e6-b0ea859deab1" targetNamespace="http://schemas.microsoft.com/office/2006/metadata/properties" ma:root="true" ma:fieldsID="8603f6411ba25ffebbd827d2de55725c" ns3:_="" ns4:_="">
    <xsd:import namespace="27c7de49-9451-417a-ae66-6198914953ee"/>
    <xsd:import namespace="b8675e89-b1a0-4203-b0e6-b0ea859deab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7de49-9451-417a-ae66-6198914953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75e89-b1a0-4203-b0e6-b0ea859de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73249-BE17-4CF7-B099-8020157A67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18E4B1-FEE1-4B32-9663-E307CE8358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0985346-3FA2-45EF-841B-F66D001CE1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7de49-9451-417a-ae66-6198914953ee"/>
    <ds:schemaRef ds:uri="b8675e89-b1a0-4203-b0e6-b0ea859de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Links>
    <vt:vector size="24" baseType="variant">
      <vt:variant>
        <vt:i4>6357095</vt:i4>
      </vt:variant>
      <vt:variant>
        <vt:i4>9</vt:i4>
      </vt:variant>
      <vt:variant>
        <vt:i4>0</vt:i4>
      </vt:variant>
      <vt:variant>
        <vt:i4>5</vt:i4>
      </vt:variant>
      <vt:variant>
        <vt:lpwstr>https://linkedin.com/in/navd15</vt:lpwstr>
      </vt:variant>
      <vt:variant>
        <vt:lpwstr/>
      </vt:variant>
      <vt:variant>
        <vt:i4>786509</vt:i4>
      </vt:variant>
      <vt:variant>
        <vt:i4>6</vt:i4>
      </vt:variant>
      <vt:variant>
        <vt:i4>0</vt:i4>
      </vt:variant>
      <vt:variant>
        <vt:i4>5</vt:i4>
      </vt:variant>
      <vt:variant>
        <vt:lpwstr>https://www.github.com/Navd15</vt:lpwstr>
      </vt:variant>
      <vt:variant>
        <vt:lpwstr/>
      </vt:variant>
      <vt:variant>
        <vt:i4>589895</vt:i4>
      </vt:variant>
      <vt:variant>
        <vt:i4>3</vt:i4>
      </vt:variant>
      <vt:variant>
        <vt:i4>0</vt:i4>
      </vt:variant>
      <vt:variant>
        <vt:i4>5</vt:i4>
      </vt:variant>
      <vt:variant>
        <vt:lpwstr>http://www.navd15.github.io/</vt:lpwstr>
      </vt:variant>
      <vt:variant>
        <vt:lpwstr/>
      </vt:variant>
      <vt:variant>
        <vt:i4>1835050</vt:i4>
      </vt:variant>
      <vt:variant>
        <vt:i4>0</vt:i4>
      </vt:variant>
      <vt:variant>
        <vt:i4>0</vt:i4>
      </vt:variant>
      <vt:variant>
        <vt:i4>5</vt:i4>
      </vt:variant>
      <vt:variant>
        <vt:lpwstr>mailto:gill.222navdeep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deep Singh</dc:creator>
  <cp:keywords/>
  <cp:lastModifiedBy>Navdeep Singh Gill</cp:lastModifiedBy>
  <cp:revision>3</cp:revision>
  <cp:lastPrinted>2022-10-07T04:39:00Z</cp:lastPrinted>
  <dcterms:created xsi:type="dcterms:W3CDTF">2022-11-30T21:48:00Z</dcterms:created>
  <dcterms:modified xsi:type="dcterms:W3CDTF">2022-12-0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39</vt:lpwstr>
  </property>
  <property fmtid="{D5CDD505-2E9C-101B-9397-08002B2CF9AE}" pid="3" name="ContentTypeId">
    <vt:lpwstr>0x0101007E1568E9654D174B9C3DFDB742991BE1</vt:lpwstr>
  </property>
</Properties>
</file>